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8F4C1" w14:textId="0B1FE4E1" w:rsidR="004A5E1C" w:rsidRDefault="00D807E4" w:rsidP="004A5E1C"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S</w:t>
      </w:r>
      <w:r>
        <w:t>nake Game</w:t>
      </w:r>
    </w:p>
    <w:p w14:paraId="6F826D2C" w14:textId="34D88AED" w:rsidR="00D807E4" w:rsidRDefault="00D807E4" w:rsidP="004A5E1C">
      <w:r>
        <w:t xml:space="preserve">Code] </w:t>
      </w:r>
      <w:r w:rsidR="003B553E">
        <w:t>(주석</w:t>
      </w:r>
      <w:r w:rsidR="003B553E">
        <w:rPr>
          <w:rFonts w:hint="eastAsia"/>
        </w:rPr>
        <w:t>이나 설명 포함)</w:t>
      </w:r>
    </w:p>
    <w:p w14:paraId="72567E6F" w14:textId="6F4D09FF" w:rsidR="00D245A6" w:rsidRPr="00D245A6" w:rsidRDefault="00D245A6" w:rsidP="00D245A6">
      <w:pPr>
        <w:rPr>
          <w:rFonts w:hint="eastAsia"/>
          <w:b/>
          <w:bCs/>
          <w:sz w:val="32"/>
          <w:szCs w:val="32"/>
          <w:u w:val="single"/>
        </w:rPr>
      </w:pPr>
      <w:r w:rsidRPr="00D245A6">
        <w:rPr>
          <w:rFonts w:hint="eastAsia"/>
          <w:b/>
          <w:bCs/>
          <w:sz w:val="32"/>
          <w:szCs w:val="32"/>
          <w:u w:val="single"/>
        </w:rPr>
        <w:t>1</w:t>
      </w:r>
      <w:r w:rsidRPr="00D245A6">
        <w:rPr>
          <w:b/>
          <w:bCs/>
          <w:sz w:val="32"/>
          <w:szCs w:val="32"/>
          <w:u w:val="single"/>
        </w:rPr>
        <w:t>.</w:t>
      </w:r>
      <w:r w:rsidRPr="00D245A6">
        <w:rPr>
          <w:rFonts w:hint="eastAsia"/>
          <w:b/>
          <w:bCs/>
          <w:sz w:val="32"/>
          <w:szCs w:val="32"/>
          <w:u w:val="single"/>
        </w:rPr>
        <w:t>O</w:t>
      </w:r>
      <w:r w:rsidRPr="00D245A6">
        <w:rPr>
          <w:b/>
          <w:bCs/>
          <w:sz w:val="32"/>
          <w:szCs w:val="32"/>
          <w:u w:val="single"/>
        </w:rPr>
        <w:t>riginal Ver</w:t>
      </w:r>
    </w:p>
    <w:p w14:paraId="63EF55E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# -*- coding: utf8 -*-</w:t>
      </w:r>
    </w:p>
    <w:p w14:paraId="6FBF803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from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__future__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print_function</w:t>
      </w:r>
    </w:p>
    <w:p w14:paraId="20A7B7F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</w:p>
    <w:p w14:paraId="5D4A73A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os</w:t>
      </w:r>
    </w:p>
    <w:p w14:paraId="0C43821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e</w:t>
      </w:r>
    </w:p>
    <w:p w14:paraId="14E3986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from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tabnann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check</w:t>
      </w:r>
    </w:p>
    <w:p w14:paraId="7A5BA48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</w:p>
    <w:p w14:paraId="28C2BBF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</w:p>
    <w:p w14:paraId="51B190C7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240BF5EA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class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79E5E0C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__init__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2EC48A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n</w:t>
      </w:r>
    </w:p>
    <w:p w14:paraId="3DABB79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]</w:t>
      </w:r>
    </w:p>
    <w:p w14:paraId="7FAEC09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]</w:t>
      </w:r>
    </w:p>
    <w:p w14:paraId="6E1E9207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25D5137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class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7A57F4D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{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NON_DIR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}</w:t>
      </w:r>
    </w:p>
    <w:p w14:paraId="1B58188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{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3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}</w:t>
      </w:r>
    </w:p>
    <w:p w14:paraId="1DB18674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{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}</w:t>
      </w:r>
    </w:p>
    <w:p w14:paraId="3E7FC557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46C2731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__init__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2CC64D6A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</w:p>
    <w:p w14:paraId="4E94B25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</w:p>
    <w:p w14:paraId="398AEE2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initLe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</w:p>
    <w:p w14:paraId="21E0192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2D30C63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 </w:t>
      </w:r>
    </w:p>
    <w:p w14:paraId="4331849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[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*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)]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]</w:t>
      </w:r>
    </w:p>
    <w:p w14:paraId="5DB8C024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#self.board[a][b][c]</w:t>
      </w:r>
    </w:p>
    <w:p w14:paraId="13B007C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63267FC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세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/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가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</w:p>
    <w:p w14:paraId="5701017C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CA2C61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B973F1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245C5F8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i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6C96F6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i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78C4509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i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1E554A5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4912959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901D0D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5B4D1A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04DB7A1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2E875D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AFD81A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4A631D7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!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576E0A2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387CB7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B964E07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503C57A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5FB9E4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24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br/>
      </w:r>
    </w:p>
    <w:p w14:paraId="10F3BFE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rawScen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72156D3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os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system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'cls||clear'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B0B933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461BCD0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+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39608F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=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DE1FF9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217D96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67FBA35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BB76FB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|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746C30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40B40EA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56A2D7DC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+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403FFFC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 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7244E5A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@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82B793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 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16D5C6F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*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223F9E7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7DB025A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 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69A18EB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|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5ED303C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2760769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+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AB358F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=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D683C0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2D43CB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53297C8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799B87F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@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taticmethod</w:t>
      </w:r>
    </w:p>
    <w:p w14:paraId="5EBC9DD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Get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:</w:t>
      </w:r>
    </w:p>
    <w:p w14:paraId="04FF6207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NON_DIR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46046C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getc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0C8784BA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getc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ecod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45FB9DE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60E5619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7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5ADD99F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267CCA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323FB0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75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76628194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C11FE8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195E735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77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577A779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04B9AA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F79B41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lastRenderedPageBreak/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8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AFFB18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E4943BA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BB83AA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retur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</w:p>
    <w:p w14:paraId="45AF94F4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7BF21E84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id_ea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1289B1E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477ABFD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4B1D60A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4112F66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!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0F83F60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48178BA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60154C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7C1E54F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2AF9A6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15C2F3E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73149FC4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794205C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74E4B2E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</w:t>
      </w:r>
    </w:p>
    <w:p w14:paraId="04B1363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NON_DIR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1D7AC40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09BE789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6B25EA7C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28A193E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59B2E9E4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3FC3B0C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5161EA8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346E4EC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06CFE73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70E58C5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3146706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7653D8B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lt;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gt;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lt;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gt;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9ACE90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Game Over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497371A7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exi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6CDBE68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lt;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an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lt;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4B2811E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5B448A3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Game Over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6F762C2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exi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2388B06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4DE4505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GameLoop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4AEAC2D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rawScen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2B40A20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69946857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7D73B93A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B95EE4A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21E36F6A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Tru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2D3609E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ta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ti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0D25C47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</w:p>
    <w:p w14:paraId="7CEE1CB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(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ti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() -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ta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) &lt;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/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000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55D1318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lastRenderedPageBreak/>
        <w:t xml:space="preserve">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kbhi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:</w:t>
      </w:r>
    </w:p>
    <w:p w14:paraId="55663B7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Get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4E05521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3D2B768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)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* 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)):</w:t>
      </w:r>
    </w:p>
    <w:p w14:paraId="476FE78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</w:p>
    <w:p w14:paraId="2B11D387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65EC9F5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41A9700C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지정</w:t>
      </w:r>
    </w:p>
    <w:p w14:paraId="1C3C52F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514819C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611189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8EA49E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7F210677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101F93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#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음식을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먹었는지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여부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확인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</w:p>
    <w:p w14:paraId="33C39CA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# 1.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음식을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먹었으면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길이가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길어짐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</w:p>
    <w:p w14:paraId="725DD0C4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# 2.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음식을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먹지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않으면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전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단계의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꼬리의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물체는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빈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공간으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채워야한다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.</w:t>
      </w:r>
    </w:p>
    <w:p w14:paraId="141ED31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7D94AB6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4B80D2B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id_ea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282125E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1AB6E954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6220504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122771E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0E4A542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48B722C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4A7F48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3A5D94A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331C6C7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6479C1A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E064AB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426DAA7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0431A2D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F403B5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5E31456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234087AA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7DA1594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id_ea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1EACE7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17FE69D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162F3E1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2D6CC74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4126A67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2CE219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8EB745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3BDA5F29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43816B8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5708014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924C5D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42C6E84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63C8D7F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2B11C3BF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lastRenderedPageBreak/>
        <w:t xml:space="preserve">                    </w:t>
      </w:r>
    </w:p>
    <w:p w14:paraId="638F45E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0A78E49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5AE6478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id_ea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4F51E0C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13280B2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023FC19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62F36898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2F0070C7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EF35FC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19AF2FB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70C5423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5A89F23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791D6D9C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7902E6C4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7F5BD90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01A1A3B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1121937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1E5E313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1E93E9D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2B7E6B7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id_ea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2BED25E2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43D31E0A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15343A0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0FA3700C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0C0E2AB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168A7F36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A3EF95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sleep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0.1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CF00CFE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</w:p>
    <w:p w14:paraId="602F4151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</w:p>
    <w:p w14:paraId="0FE9A07D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DrawScen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10BE89A5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 xml:space="preserve">"Score: </w:t>
      </w:r>
      <w:r w:rsidRPr="006823F2">
        <w:rPr>
          <w:rFonts w:ascii="Consolas" w:eastAsia="굴림" w:hAnsi="Consolas" w:cs="굴림"/>
          <w:color w:val="569CD6"/>
          <w:kern w:val="0"/>
          <w:sz w:val="14"/>
          <w:szCs w:val="14"/>
        </w:rPr>
        <w:t>{}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"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format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-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initLen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)</w:t>
      </w:r>
    </w:p>
    <w:p w14:paraId="78B3353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0E0C5FC3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__name__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6823F2">
        <w:rPr>
          <w:rFonts w:ascii="Consolas" w:eastAsia="굴림" w:hAnsi="Consolas" w:cs="굴림"/>
          <w:color w:val="CE9178"/>
          <w:kern w:val="0"/>
          <w:sz w:val="14"/>
          <w:szCs w:val="14"/>
        </w:rPr>
        <w:t>'__main__'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:</w:t>
      </w:r>
    </w:p>
    <w:p w14:paraId="0BC26FEB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6823F2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6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24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4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6823F2">
        <w:rPr>
          <w:rFonts w:ascii="Consolas" w:eastAsia="굴림" w:hAnsi="Consolas" w:cs="굴림"/>
          <w:color w:val="B5CEA8"/>
          <w:kern w:val="0"/>
          <w:sz w:val="14"/>
          <w:szCs w:val="14"/>
        </w:rPr>
        <w:t>300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D4C4710" w14:textId="77777777" w:rsidR="006823F2" w:rsidRPr="006823F2" w:rsidRDefault="006823F2" w:rsidP="006823F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6823F2">
        <w:rPr>
          <w:rFonts w:ascii="Consolas" w:eastAsia="굴림" w:hAnsi="Consolas" w:cs="굴림"/>
          <w:color w:val="9CDCFE"/>
          <w:kern w:val="0"/>
          <w:sz w:val="14"/>
          <w:szCs w:val="14"/>
        </w:rPr>
        <w:t>game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6823F2">
        <w:rPr>
          <w:rFonts w:ascii="Consolas" w:eastAsia="굴림" w:hAnsi="Consolas" w:cs="굴림"/>
          <w:color w:val="DCDCAA"/>
          <w:kern w:val="0"/>
          <w:sz w:val="14"/>
          <w:szCs w:val="14"/>
        </w:rPr>
        <w:t>GameLoop</w:t>
      </w:r>
      <w:r w:rsidRPr="006823F2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1668E1EC" w14:textId="77777777" w:rsidR="001F17B1" w:rsidRDefault="001F17B1" w:rsidP="001F17B1">
      <w:pPr>
        <w:pStyle w:val="a"/>
        <w:numPr>
          <w:ilvl w:val="0"/>
          <w:numId w:val="0"/>
        </w:numPr>
        <w:ind w:left="760"/>
      </w:pPr>
    </w:p>
    <w:p w14:paraId="06A5DB57" w14:textId="77777777" w:rsidR="001F17B1" w:rsidRDefault="001F17B1" w:rsidP="001F17B1">
      <w:pPr>
        <w:pStyle w:val="a"/>
        <w:numPr>
          <w:ilvl w:val="0"/>
          <w:numId w:val="0"/>
        </w:numPr>
        <w:ind w:left="760"/>
      </w:pPr>
    </w:p>
    <w:p w14:paraId="634CC24E" w14:textId="0F8B7B1D" w:rsidR="006823F2" w:rsidRDefault="006823F2" w:rsidP="00F67E48"/>
    <w:p w14:paraId="74FECE90" w14:textId="6E477201" w:rsidR="00F33DAB" w:rsidRDefault="00F33DAB" w:rsidP="00F67E48"/>
    <w:p w14:paraId="45ED8EC4" w14:textId="458ADF87" w:rsidR="00F33DAB" w:rsidRDefault="00F33DAB" w:rsidP="00F67E48"/>
    <w:p w14:paraId="7BAE0E37" w14:textId="5F643B74" w:rsidR="00F33DAB" w:rsidRDefault="00F33DAB" w:rsidP="00F67E48"/>
    <w:p w14:paraId="2349CB80" w14:textId="6110B8BA" w:rsidR="00F33DAB" w:rsidRDefault="00F33DAB" w:rsidP="00F67E48"/>
    <w:p w14:paraId="598B9F7F" w14:textId="5C72A280" w:rsidR="00F33DAB" w:rsidRDefault="00F33DAB" w:rsidP="00F67E48"/>
    <w:p w14:paraId="34D100C3" w14:textId="77777777" w:rsidR="00F33DAB" w:rsidRDefault="00F33DAB" w:rsidP="00F67E48">
      <w:pPr>
        <w:rPr>
          <w:rFonts w:hint="eastAsia"/>
        </w:rPr>
      </w:pPr>
    </w:p>
    <w:p w14:paraId="5B42EE15" w14:textId="2D3711B2" w:rsidR="00171122" w:rsidRDefault="00171122" w:rsidP="00F67E48">
      <w:pPr>
        <w:pStyle w:val="a"/>
        <w:numPr>
          <w:ilvl w:val="0"/>
          <w:numId w:val="0"/>
        </w:numPr>
      </w:pPr>
      <w:r>
        <w:rPr>
          <w:rFonts w:hint="eastAsia"/>
        </w:rPr>
        <w:t>코드 분해</w:t>
      </w:r>
      <w:r>
        <w:t xml:space="preserve"> :</w:t>
      </w:r>
    </w:p>
    <w:p w14:paraId="77A2F95E" w14:textId="77777777" w:rsidR="00171122" w:rsidRDefault="00171122" w:rsidP="00F67E48">
      <w:pPr>
        <w:pStyle w:val="a"/>
        <w:numPr>
          <w:ilvl w:val="0"/>
          <w:numId w:val="0"/>
        </w:numPr>
      </w:pPr>
    </w:p>
    <w:p w14:paraId="08BEAAED" w14:textId="31B4941D" w:rsidR="001F17B1" w:rsidRDefault="006823F2" w:rsidP="00F67E48">
      <w:pPr>
        <w:pStyle w:val="a"/>
        <w:numPr>
          <w:ilvl w:val="0"/>
          <w:numId w:val="0"/>
        </w:numPr>
        <w:rPr>
          <w:rFonts w:hint="eastAsia"/>
        </w:rPr>
      </w:pPr>
      <w:r>
        <w:rPr>
          <w:rFonts w:hint="eastAsia"/>
        </w:rPr>
        <w:t xml:space="preserve">우선적으로 키를 입력 받으면 </w:t>
      </w:r>
      <w:r w:rsidR="0006167B">
        <w:rPr>
          <w:rFonts w:hint="eastAsia"/>
        </w:rPr>
        <w:t xml:space="preserve">아래 코드에 걸려서 </w:t>
      </w:r>
      <w:r w:rsidR="0006167B">
        <w:t xml:space="preserve">1. </w:t>
      </w:r>
      <w:r w:rsidR="0006167B">
        <w:rPr>
          <w:rFonts w:hint="eastAsia"/>
        </w:rPr>
        <w:t>같은 방향이면 누른 값을 유지</w:t>
      </w:r>
      <w:r w:rsidR="0006167B">
        <w:t xml:space="preserve"> 2. </w:t>
      </w:r>
      <w:r w:rsidR="0006167B">
        <w:rPr>
          <w:rFonts w:hint="eastAsia"/>
        </w:rPr>
        <w:t>반대(</w:t>
      </w:r>
      <w:r w:rsidR="0006167B">
        <w:t>180</w:t>
      </w:r>
      <w:r w:rsidR="0006167B">
        <w:rPr>
          <w:rFonts w:hint="eastAsia"/>
        </w:rPr>
        <w:t>도)</w:t>
      </w:r>
      <w:r w:rsidR="0006167B">
        <w:t>이</w:t>
      </w:r>
      <w:r w:rsidR="0006167B">
        <w:rPr>
          <w:rFonts w:hint="eastAsia"/>
        </w:rPr>
        <w:t>라도 같은 방향을 유지함</w:t>
      </w:r>
      <w:r w:rsidR="0006167B">
        <w:t>.</w:t>
      </w:r>
    </w:p>
    <w:p w14:paraId="09229FF8" w14:textId="77777777" w:rsidR="0006167B" w:rsidRPr="0006167B" w:rsidRDefault="0006167B" w:rsidP="001F17B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06167B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        </w:t>
      </w:r>
      <w:r w:rsidRPr="0006167B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06167B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(</w:t>
      </w:r>
      <w:r w:rsidRPr="0006167B">
        <w:rPr>
          <w:rFonts w:ascii="Consolas" w:eastAsia="굴림" w:hAnsi="Consolas" w:cs="굴림"/>
          <w:color w:val="9CDCFE"/>
          <w:kern w:val="0"/>
          <w:sz w:val="21"/>
          <w:szCs w:val="21"/>
        </w:rPr>
        <w:t>ret</w:t>
      </w:r>
      <w:r w:rsidRPr="0006167B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= </w:t>
      </w:r>
      <w:r w:rsidRPr="0006167B">
        <w:rPr>
          <w:rFonts w:ascii="Consolas" w:eastAsia="굴림" w:hAnsi="Consolas" w:cs="굴림"/>
          <w:color w:val="9CDCFE"/>
          <w:kern w:val="0"/>
          <w:sz w:val="21"/>
          <w:szCs w:val="21"/>
        </w:rPr>
        <w:t>current</w:t>
      </w:r>
      <w:r w:rsidRPr="0006167B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) </w:t>
      </w:r>
      <w:r w:rsidRPr="0006167B">
        <w:rPr>
          <w:rFonts w:ascii="Consolas" w:eastAsia="굴림" w:hAnsi="Consolas" w:cs="굴림"/>
          <w:color w:val="569CD6"/>
          <w:kern w:val="0"/>
          <w:sz w:val="21"/>
          <w:szCs w:val="21"/>
        </w:rPr>
        <w:t>or</w:t>
      </w:r>
      <w:r w:rsidRPr="0006167B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06167B">
        <w:rPr>
          <w:rFonts w:ascii="Consolas" w:eastAsia="굴림" w:hAnsi="Consolas" w:cs="굴림"/>
          <w:color w:val="9CDCFE"/>
          <w:kern w:val="0"/>
          <w:sz w:val="21"/>
          <w:szCs w:val="21"/>
        </w:rPr>
        <w:t>ret</w:t>
      </w:r>
      <w:r w:rsidRPr="0006167B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= (</w:t>
      </w:r>
      <w:r w:rsidRPr="0006167B">
        <w:rPr>
          <w:rFonts w:ascii="Consolas" w:eastAsia="굴림" w:hAnsi="Consolas" w:cs="굴림"/>
          <w:color w:val="9CDCFE"/>
          <w:kern w:val="0"/>
          <w:sz w:val="21"/>
          <w:szCs w:val="21"/>
        </w:rPr>
        <w:t>current</w:t>
      </w:r>
      <w:r w:rsidRPr="0006167B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* -</w:t>
      </w:r>
      <w:r w:rsidRPr="0006167B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06167B">
        <w:rPr>
          <w:rFonts w:ascii="Consolas" w:eastAsia="굴림" w:hAnsi="Consolas" w:cs="굴림"/>
          <w:color w:val="D4D4D4"/>
          <w:kern w:val="0"/>
          <w:sz w:val="21"/>
          <w:szCs w:val="21"/>
        </w:rPr>
        <w:t>))):</w:t>
      </w:r>
    </w:p>
    <w:p w14:paraId="4CC3B9DE" w14:textId="207E768B" w:rsidR="00A441C4" w:rsidRPr="00171122" w:rsidRDefault="0006167B" w:rsidP="0017112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 w:hint="eastAsia"/>
          <w:color w:val="D4D4D4"/>
          <w:kern w:val="0"/>
          <w:sz w:val="21"/>
          <w:szCs w:val="21"/>
        </w:rPr>
      </w:pPr>
      <w:r w:rsidRPr="0006167B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            </w:t>
      </w:r>
      <w:r w:rsidRPr="0006167B">
        <w:rPr>
          <w:rFonts w:ascii="Consolas" w:eastAsia="굴림" w:hAnsi="Consolas" w:cs="굴림"/>
          <w:color w:val="9CDCFE"/>
          <w:kern w:val="0"/>
          <w:sz w:val="21"/>
          <w:szCs w:val="21"/>
        </w:rPr>
        <w:t>current</w:t>
      </w:r>
      <w:r w:rsidRPr="0006167B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 </w:t>
      </w:r>
      <w:r w:rsidRPr="0006167B">
        <w:rPr>
          <w:rFonts w:ascii="Consolas" w:eastAsia="굴림" w:hAnsi="Consolas" w:cs="굴림"/>
          <w:color w:val="9CDCFE"/>
          <w:kern w:val="0"/>
          <w:sz w:val="21"/>
          <w:szCs w:val="21"/>
        </w:rPr>
        <w:t>ret</w:t>
      </w:r>
      <w:r w:rsidR="001F17B1">
        <w:tab/>
      </w:r>
      <w:r w:rsidR="001F17B1">
        <w:tab/>
      </w:r>
      <w:r w:rsidR="001F17B1">
        <w:tab/>
      </w:r>
      <w:r w:rsidR="001F17B1">
        <w:tab/>
      </w:r>
      <w:r w:rsidR="001F17B1">
        <w:tab/>
      </w:r>
    </w:p>
    <w:p w14:paraId="3445F191" w14:textId="77777777" w:rsidR="004328CA" w:rsidRDefault="004328CA" w:rsidP="00F33DAB">
      <w:pPr>
        <w:pStyle w:val="a"/>
        <w:numPr>
          <w:ilvl w:val="0"/>
          <w:numId w:val="0"/>
        </w:numPr>
      </w:pPr>
    </w:p>
    <w:p w14:paraId="137FEDA6" w14:textId="77777777" w:rsidR="004328CA" w:rsidRDefault="004328CA" w:rsidP="00F33DAB">
      <w:pPr>
        <w:pStyle w:val="a"/>
        <w:numPr>
          <w:ilvl w:val="0"/>
          <w:numId w:val="0"/>
        </w:numPr>
      </w:pPr>
    </w:p>
    <w:p w14:paraId="55D6A46E" w14:textId="7A51142D" w:rsidR="0083182C" w:rsidRDefault="0083182C" w:rsidP="00F33DAB">
      <w:pPr>
        <w:pStyle w:val="a"/>
        <w:numPr>
          <w:ilvl w:val="0"/>
          <w:numId w:val="0"/>
        </w:numPr>
      </w:pPr>
      <w:r>
        <w:rPr>
          <w:rFonts w:hint="eastAsia"/>
        </w:rPr>
        <w:t xml:space="preserve">방향 값을 받아 이 방향에 대해서 적용된 </w:t>
      </w:r>
      <w:r>
        <w:t>board</w:t>
      </w:r>
      <w:r>
        <w:rPr>
          <w:rFonts w:hint="eastAsia"/>
        </w:rPr>
        <w:t>값을 바꿔준다.</w:t>
      </w:r>
    </w:p>
    <w:p w14:paraId="54165BB5" w14:textId="59D54221" w:rsidR="0083182C" w:rsidRDefault="0083182C" w:rsidP="00F33DAB">
      <w:pPr>
        <w:pStyle w:val="a"/>
        <w:numPr>
          <w:ilvl w:val="0"/>
          <w:numId w:val="0"/>
        </w:numPr>
      </w:pPr>
      <w:r>
        <w:rPr>
          <w:rFonts w:hint="eastAsia"/>
        </w:rPr>
        <w:t xml:space="preserve">현재 </w:t>
      </w:r>
      <w:r w:rsidR="001F17B1">
        <w:rPr>
          <w:rFonts w:hint="eastAsia"/>
        </w:rPr>
        <w:t>헤</w:t>
      </w:r>
      <w:r>
        <w:rPr>
          <w:rFonts w:hint="eastAsia"/>
        </w:rPr>
        <w:t xml:space="preserve">드값은 </w:t>
      </w:r>
      <w:r>
        <w:t>body</w:t>
      </w:r>
      <w:r>
        <w:rPr>
          <w:rFonts w:hint="eastAsia"/>
        </w:rPr>
        <w:t>값으로 바꿔준다.</w:t>
      </w:r>
      <w:r>
        <w:t xml:space="preserve"> </w:t>
      </w:r>
      <w:r>
        <w:rPr>
          <w:rFonts w:hint="eastAsia"/>
        </w:rPr>
        <w:t>또한 방향에 대해서 누른 키 값으로 변화를 준다.</w:t>
      </w:r>
    </w:p>
    <w:p w14:paraId="329E92E8" w14:textId="7EF5F956" w:rsidR="00BD6EB1" w:rsidRDefault="00BD6EB1" w:rsidP="00F33DAB">
      <w:pPr>
        <w:pStyle w:val="a"/>
        <w:numPr>
          <w:ilvl w:val="0"/>
          <w:numId w:val="0"/>
        </w:numPr>
      </w:pPr>
      <w:r>
        <w:rPr>
          <w:rFonts w:hint="eastAsia"/>
        </w:rPr>
        <w:t xml:space="preserve">그리고 헤드의 값의 위치가 </w:t>
      </w:r>
      <w:r>
        <w:t>1</w:t>
      </w:r>
      <w:r>
        <w:rPr>
          <w:rFonts w:hint="eastAsia"/>
        </w:rPr>
        <w:t>상승한다.</w:t>
      </w:r>
      <w:r w:rsidR="00CE410C">
        <w:t xml:space="preserve"> -&gt; </w:t>
      </w:r>
      <w:r w:rsidR="00CE410C">
        <w:rPr>
          <w:rFonts w:hint="eastAsia"/>
        </w:rPr>
        <w:t>위로 올라가야 함</w:t>
      </w:r>
      <w:r w:rsidR="00CE410C">
        <w:t>.</w:t>
      </w:r>
    </w:p>
    <w:p w14:paraId="3D6B44AA" w14:textId="49B9500C" w:rsidR="00CE410C" w:rsidRDefault="00CE410C" w:rsidP="00F33DAB">
      <w:pPr>
        <w:pStyle w:val="a"/>
        <w:numPr>
          <w:ilvl w:val="0"/>
          <w:numId w:val="0"/>
        </w:numPr>
      </w:pPr>
      <w:r>
        <w:rPr>
          <w:rFonts w:hint="eastAsia"/>
        </w:rPr>
        <w:t>이후 충돌 체크를 해준다.</w:t>
      </w:r>
      <w:r>
        <w:t xml:space="preserve"> (</w:t>
      </w:r>
      <w:r>
        <w:rPr>
          <w:rFonts w:hint="eastAsia"/>
        </w:rPr>
        <w:t xml:space="preserve">나중에 </w:t>
      </w:r>
      <w:r w:rsidR="001F17B1">
        <w:rPr>
          <w:rFonts w:hint="eastAsia"/>
        </w:rPr>
        <w:t>따로 함수로 빼서</w:t>
      </w:r>
      <w:r w:rsidR="001F17B1">
        <w:t xml:space="preserve"> </w:t>
      </w:r>
      <w:r>
        <w:rPr>
          <w:rFonts w:hint="eastAsia"/>
        </w:rPr>
        <w:t>설명함</w:t>
      </w:r>
      <w:r>
        <w:t>.)</w:t>
      </w:r>
    </w:p>
    <w:p w14:paraId="2FCE093C" w14:textId="4F59CD16" w:rsidR="001F17B1" w:rsidRDefault="001F17B1" w:rsidP="00F33DAB">
      <w:pPr>
        <w:pStyle w:val="a"/>
        <w:numPr>
          <w:ilvl w:val="0"/>
          <w:numId w:val="0"/>
        </w:numPr>
      </w:pPr>
      <w:r>
        <w:rPr>
          <w:rFonts w:hint="eastAsia"/>
        </w:rPr>
        <w:t xml:space="preserve">음식처리에 대한 내용은 주석으로 설명됨 </w:t>
      </w:r>
      <w:r>
        <w:t>(</w:t>
      </w:r>
      <w:r>
        <w:rPr>
          <w:rFonts w:hint="eastAsia"/>
        </w:rPr>
        <w:t>나중에 따로 함수로 빼서 설명함</w:t>
      </w:r>
      <w:r>
        <w:t>)</w:t>
      </w:r>
    </w:p>
    <w:p w14:paraId="431D9E9B" w14:textId="62CCC1AF" w:rsidR="00A441C4" w:rsidRDefault="00A441C4" w:rsidP="00F33DAB">
      <w:pPr>
        <w:pStyle w:val="a"/>
        <w:numPr>
          <w:ilvl w:val="0"/>
          <w:numId w:val="0"/>
        </w:numPr>
        <w:rPr>
          <w:rFonts w:hint="eastAsia"/>
        </w:rPr>
      </w:pPr>
      <w:r>
        <w:rPr>
          <w:rFonts w:hint="eastAsia"/>
        </w:rPr>
        <w:t>움직인 헤드의 위치의 보드 값을 헤드와 업으로 바꿔준다.</w:t>
      </w:r>
    </w:p>
    <w:p w14:paraId="6FFA7D41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current == </w:t>
      </w:r>
      <w:r w:rsidRPr="0083182C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77A40FE2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board[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83182C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83182C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83182C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83182C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83182C">
        <w:rPr>
          <w:rFonts w:ascii="Consolas" w:eastAsia="굴림" w:hAnsi="Consolas" w:cs="굴림"/>
          <w:color w:val="CE9178"/>
          <w:kern w:val="0"/>
          <w:sz w:val="21"/>
          <w:szCs w:val="21"/>
        </w:rPr>
        <w:t>"SPRITE"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] = </w:t>
      </w:r>
      <w:r w:rsidRPr="0083182C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83182C">
        <w:rPr>
          <w:rFonts w:ascii="Consolas" w:eastAsia="굴림" w:hAnsi="Consolas" w:cs="굴림"/>
          <w:color w:val="9CDCFE"/>
          <w:kern w:val="0"/>
          <w:sz w:val="21"/>
          <w:szCs w:val="21"/>
        </w:rPr>
        <w:t>sprite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83182C">
        <w:rPr>
          <w:rFonts w:ascii="Consolas" w:eastAsia="굴림" w:hAnsi="Consolas" w:cs="굴림"/>
          <w:color w:val="CE9178"/>
          <w:kern w:val="0"/>
          <w:sz w:val="21"/>
          <w:szCs w:val="21"/>
        </w:rPr>
        <w:t>"BODY"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]</w:t>
      </w:r>
    </w:p>
    <w:p w14:paraId="6C02593E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board[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83182C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83182C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83182C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83182C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83182C">
        <w:rPr>
          <w:rFonts w:ascii="Consolas" w:eastAsia="굴림" w:hAnsi="Consolas" w:cs="굴림"/>
          <w:color w:val="CE9178"/>
          <w:kern w:val="0"/>
          <w:sz w:val="21"/>
          <w:szCs w:val="21"/>
        </w:rPr>
        <w:t>"DIRECTION"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] = </w:t>
      </w:r>
      <w:r w:rsidRPr="0083182C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83182C">
        <w:rPr>
          <w:rFonts w:ascii="Consolas" w:eastAsia="굴림" w:hAnsi="Consolas" w:cs="굴림"/>
          <w:color w:val="9CDCFE"/>
          <w:kern w:val="0"/>
          <w:sz w:val="21"/>
          <w:szCs w:val="21"/>
        </w:rPr>
        <w:t>direction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83182C">
        <w:rPr>
          <w:rFonts w:ascii="Consolas" w:eastAsia="굴림" w:hAnsi="Consolas" w:cs="굴림"/>
          <w:color w:val="CE9178"/>
          <w:kern w:val="0"/>
          <w:sz w:val="21"/>
          <w:szCs w:val="21"/>
        </w:rPr>
        <w:t>"UP"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]</w:t>
      </w:r>
    </w:p>
    <w:p w14:paraId="3126A160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83182C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 -= </w:t>
      </w:r>
      <w:r w:rsidRPr="0083182C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</w:p>
    <w:p w14:paraId="3209B179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check_crash()</w:t>
      </w:r>
    </w:p>
    <w:p w14:paraId="38EA4161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#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음식을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먹었는지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여부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확인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</w:p>
    <w:p w14:paraId="0DDAF896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# 1.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음식을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먹었으면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길이가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길어짐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</w:p>
    <w:p w14:paraId="247F5DDF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# 2.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음식을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먹지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않으면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전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단계의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꼬리의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물체는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빈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공간으로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 xml:space="preserve"> 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채워야한다</w:t>
      </w:r>
      <w:r w:rsidRPr="0083182C">
        <w:rPr>
          <w:rFonts w:ascii="Consolas" w:eastAsia="굴림" w:hAnsi="Consolas" w:cs="굴림"/>
          <w:color w:val="6A9955"/>
          <w:kern w:val="0"/>
          <w:sz w:val="21"/>
          <w:szCs w:val="21"/>
        </w:rPr>
        <w:t>.</w:t>
      </w:r>
    </w:p>
    <w:p w14:paraId="45410383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83182C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board[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83182C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83182C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83182C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83182C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83182C">
        <w:rPr>
          <w:rFonts w:ascii="Consolas" w:eastAsia="굴림" w:hAnsi="Consolas" w:cs="굴림"/>
          <w:color w:val="CE9178"/>
          <w:kern w:val="0"/>
          <w:sz w:val="21"/>
          <w:szCs w:val="21"/>
        </w:rPr>
        <w:t>"SPRITE"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] == </w:t>
      </w:r>
      <w:r w:rsidRPr="0083182C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83182C">
        <w:rPr>
          <w:rFonts w:ascii="Consolas" w:eastAsia="굴림" w:hAnsi="Consolas" w:cs="굴림"/>
          <w:color w:val="9CDCFE"/>
          <w:kern w:val="0"/>
          <w:sz w:val="21"/>
          <w:szCs w:val="21"/>
        </w:rPr>
        <w:t>sprite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83182C">
        <w:rPr>
          <w:rFonts w:ascii="Consolas" w:eastAsia="굴림" w:hAnsi="Consolas" w:cs="굴림"/>
          <w:color w:val="CE9178"/>
          <w:kern w:val="0"/>
          <w:sz w:val="21"/>
          <w:szCs w:val="21"/>
        </w:rPr>
        <w:t>"FOOD"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]):</w:t>
      </w:r>
    </w:p>
    <w:p w14:paraId="6A3087B6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.snake.length += </w:t>
      </w:r>
      <w:r w:rsidRPr="0083182C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</w:p>
    <w:p w14:paraId="62D34A20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did_eat()</w:t>
      </w:r>
    </w:p>
    <w:p w14:paraId="5ECF94E0" w14:textId="77777777" w:rsidR="0083182C" w:rsidRP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83182C">
        <w:rPr>
          <w:rFonts w:ascii="Consolas" w:eastAsia="굴림" w:hAnsi="Consolas" w:cs="굴림"/>
          <w:color w:val="C586C0"/>
          <w:kern w:val="0"/>
          <w:sz w:val="21"/>
          <w:szCs w:val="21"/>
        </w:rPr>
        <w:t>else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:</w:t>
      </w:r>
    </w:p>
    <w:p w14:paraId="5C8F3AC0" w14:textId="29080EB3" w:rsidR="0083182C" w:rsidRDefault="0083182C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83182C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83182C">
        <w:rPr>
          <w:rFonts w:ascii="Consolas" w:eastAsia="굴림" w:hAnsi="Consolas" w:cs="굴림"/>
          <w:color w:val="D4D4D4"/>
          <w:kern w:val="0"/>
          <w:sz w:val="21"/>
          <w:szCs w:val="21"/>
        </w:rPr>
        <w:t>.didnt_eat()</w:t>
      </w:r>
    </w:p>
    <w:p w14:paraId="3528A2DF" w14:textId="72FD278A" w:rsidR="001F17B1" w:rsidRDefault="001F17B1" w:rsidP="0083182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7D615FD8" w14:textId="61ED2B05" w:rsidR="001F17B1" w:rsidRPr="001F17B1" w:rsidRDefault="001F17B1" w:rsidP="001F17B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board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snake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head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1F17B1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snake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head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1F17B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1F17B1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1F17B1">
        <w:rPr>
          <w:rFonts w:ascii="Consolas" w:eastAsia="굴림" w:hAnsi="Consolas" w:cs="굴림"/>
          <w:color w:val="CE9178"/>
          <w:kern w:val="0"/>
          <w:sz w:val="21"/>
          <w:szCs w:val="21"/>
        </w:rPr>
        <w:t>"SPRITE"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]] =</w:t>
      </w:r>
      <w:r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1F17B1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sprite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1F17B1">
        <w:rPr>
          <w:rFonts w:ascii="Consolas" w:eastAsia="굴림" w:hAnsi="Consolas" w:cs="굴림"/>
          <w:color w:val="CE9178"/>
          <w:kern w:val="0"/>
          <w:sz w:val="21"/>
          <w:szCs w:val="21"/>
        </w:rPr>
        <w:t>"HEAD"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]</w:t>
      </w:r>
    </w:p>
    <w:p w14:paraId="1BA6EFFC" w14:textId="3173D5D9" w:rsidR="001F17B1" w:rsidRPr="001F17B1" w:rsidRDefault="001F17B1" w:rsidP="001F17B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board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snake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head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1F17B1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snake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head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1F17B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1F17B1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1F17B1">
        <w:rPr>
          <w:rFonts w:ascii="Consolas" w:eastAsia="굴림" w:hAnsi="Consolas" w:cs="굴림"/>
          <w:color w:val="CE9178"/>
          <w:kern w:val="0"/>
          <w:sz w:val="21"/>
          <w:szCs w:val="21"/>
        </w:rPr>
        <w:t>"DIRECTION"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] = </w:t>
      </w:r>
      <w:r w:rsidRPr="001F17B1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1F17B1">
        <w:rPr>
          <w:rFonts w:ascii="Consolas" w:eastAsia="굴림" w:hAnsi="Consolas" w:cs="굴림"/>
          <w:color w:val="9CDCFE"/>
          <w:kern w:val="0"/>
          <w:sz w:val="21"/>
          <w:szCs w:val="21"/>
        </w:rPr>
        <w:t>direction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1F17B1">
        <w:rPr>
          <w:rFonts w:ascii="Consolas" w:eastAsia="굴림" w:hAnsi="Consolas" w:cs="굴림"/>
          <w:color w:val="CE9178"/>
          <w:kern w:val="0"/>
          <w:sz w:val="21"/>
          <w:szCs w:val="21"/>
        </w:rPr>
        <w:t>"UP"</w:t>
      </w:r>
      <w:r w:rsidRPr="001F17B1">
        <w:rPr>
          <w:rFonts w:ascii="Consolas" w:eastAsia="굴림" w:hAnsi="Consolas" w:cs="굴림"/>
          <w:color w:val="D4D4D4"/>
          <w:kern w:val="0"/>
          <w:sz w:val="21"/>
          <w:szCs w:val="21"/>
        </w:rPr>
        <w:t>]</w:t>
      </w:r>
    </w:p>
    <w:p w14:paraId="0C8BCEB4" w14:textId="20664567" w:rsidR="00545550" w:rsidRDefault="00545550" w:rsidP="004A5E1C"/>
    <w:p w14:paraId="0E81352C" w14:textId="41F8C1B3" w:rsidR="007A04C1" w:rsidRPr="007A04C1" w:rsidRDefault="007A04C1" w:rsidP="004A5E1C">
      <w:pPr>
        <w:rPr>
          <w:rFonts w:hint="eastAsia"/>
          <w:sz w:val="18"/>
          <w:szCs w:val="18"/>
        </w:rPr>
      </w:pPr>
      <w:r w:rsidRPr="007A04C1">
        <w:rPr>
          <w:rFonts w:hint="eastAsia"/>
          <w:sz w:val="18"/>
          <w:szCs w:val="18"/>
        </w:rPr>
        <w:t xml:space="preserve">만약에 먹이를 먹었다면 </w:t>
      </w:r>
      <w:r>
        <w:rPr>
          <w:rFonts w:hint="eastAsia"/>
          <w:sz w:val="18"/>
          <w:szCs w:val="18"/>
        </w:rPr>
        <w:t>다시 먹이를 생성</w:t>
      </w:r>
    </w:p>
    <w:p w14:paraId="5CB0AA02" w14:textId="77777777" w:rsidR="00545550" w:rsidRPr="00545550" w:rsidRDefault="00545550" w:rsidP="00545550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545550">
        <w:rPr>
          <w:rFonts w:ascii="Consolas" w:eastAsia="굴림" w:hAnsi="Consolas" w:cs="굴림"/>
          <w:color w:val="569CD6"/>
          <w:kern w:val="0"/>
          <w:sz w:val="21"/>
          <w:szCs w:val="21"/>
        </w:rPr>
        <w:t>def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545550">
        <w:rPr>
          <w:rFonts w:ascii="Consolas" w:eastAsia="굴림" w:hAnsi="Consolas" w:cs="굴림"/>
          <w:color w:val="DCDCAA"/>
          <w:kern w:val="0"/>
          <w:sz w:val="21"/>
          <w:szCs w:val="21"/>
        </w:rPr>
        <w:t>did_eat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0076FF93" w14:textId="77777777" w:rsidR="00545550" w:rsidRPr="00545550" w:rsidRDefault="00545550" w:rsidP="00545550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x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 </w:t>
      </w:r>
      <w:r w:rsidRPr="00545550">
        <w:rPr>
          <w:rFonts w:ascii="Consolas" w:eastAsia="굴림" w:hAnsi="Consolas" w:cs="굴림"/>
          <w:color w:val="4EC9B0"/>
          <w:kern w:val="0"/>
          <w:sz w:val="21"/>
          <w:szCs w:val="21"/>
        </w:rPr>
        <w:t>random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randint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545550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W-</w:t>
      </w:r>
      <w:r w:rsidRPr="00545550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70374CA4" w14:textId="77777777" w:rsidR="00545550" w:rsidRPr="00545550" w:rsidRDefault="00545550" w:rsidP="00545550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y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 </w:t>
      </w:r>
      <w:r w:rsidRPr="00545550">
        <w:rPr>
          <w:rFonts w:ascii="Consolas" w:eastAsia="굴림" w:hAnsi="Consolas" w:cs="굴림"/>
          <w:color w:val="4EC9B0"/>
          <w:kern w:val="0"/>
          <w:sz w:val="21"/>
          <w:szCs w:val="21"/>
        </w:rPr>
        <w:t>random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randint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545550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H-</w:t>
      </w:r>
      <w:r w:rsidRPr="00545550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14843029" w14:textId="77777777" w:rsidR="00545550" w:rsidRPr="00545550" w:rsidRDefault="00545550" w:rsidP="00545550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2E384839" w14:textId="77777777" w:rsidR="00545550" w:rsidRPr="00545550" w:rsidRDefault="00545550" w:rsidP="00545550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545550">
        <w:rPr>
          <w:rFonts w:ascii="Consolas" w:eastAsia="굴림" w:hAnsi="Consolas" w:cs="굴림"/>
          <w:color w:val="C586C0"/>
          <w:kern w:val="0"/>
          <w:sz w:val="21"/>
          <w:szCs w:val="21"/>
        </w:rPr>
        <w:t>while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board[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y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][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x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][</w:t>
      </w:r>
      <w:r w:rsidRPr="00545550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545550">
        <w:rPr>
          <w:rFonts w:ascii="Consolas" w:eastAsia="굴림" w:hAnsi="Consolas" w:cs="굴림"/>
          <w:color w:val="CE9178"/>
          <w:kern w:val="0"/>
          <w:sz w:val="21"/>
          <w:szCs w:val="21"/>
        </w:rPr>
        <w:t>"SPRITE"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] != </w:t>
      </w:r>
      <w:r w:rsidRPr="00545550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sprite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545550">
        <w:rPr>
          <w:rFonts w:ascii="Consolas" w:eastAsia="굴림" w:hAnsi="Consolas" w:cs="굴림"/>
          <w:color w:val="CE9178"/>
          <w:kern w:val="0"/>
          <w:sz w:val="21"/>
          <w:szCs w:val="21"/>
        </w:rPr>
        <w:t>"EMPTY"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]):</w:t>
      </w:r>
    </w:p>
    <w:p w14:paraId="40377671" w14:textId="77777777" w:rsidR="00545550" w:rsidRPr="00545550" w:rsidRDefault="00545550" w:rsidP="00545550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x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 </w:t>
      </w:r>
      <w:r w:rsidRPr="00545550">
        <w:rPr>
          <w:rFonts w:ascii="Consolas" w:eastAsia="굴림" w:hAnsi="Consolas" w:cs="굴림"/>
          <w:color w:val="4EC9B0"/>
          <w:kern w:val="0"/>
          <w:sz w:val="21"/>
          <w:szCs w:val="21"/>
        </w:rPr>
        <w:t>random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randint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545550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W-</w:t>
      </w:r>
      <w:r w:rsidRPr="00545550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2AC7AEAF" w14:textId="77777777" w:rsidR="00545550" w:rsidRPr="00545550" w:rsidRDefault="00545550" w:rsidP="00545550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y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 </w:t>
      </w:r>
      <w:r w:rsidRPr="00545550">
        <w:rPr>
          <w:rFonts w:ascii="Consolas" w:eastAsia="굴림" w:hAnsi="Consolas" w:cs="굴림"/>
          <w:color w:val="4EC9B0"/>
          <w:kern w:val="0"/>
          <w:sz w:val="21"/>
          <w:szCs w:val="21"/>
        </w:rPr>
        <w:t>random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randint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545550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H-</w:t>
      </w:r>
      <w:r w:rsidRPr="00545550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49853D0D" w14:textId="77777777" w:rsidR="00545550" w:rsidRPr="00545550" w:rsidRDefault="00545550" w:rsidP="00545550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1783EE85" w14:textId="77777777" w:rsidR="00545550" w:rsidRPr="00545550" w:rsidRDefault="00545550" w:rsidP="00545550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board[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y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][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x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][</w:t>
      </w:r>
      <w:r w:rsidRPr="00545550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545550">
        <w:rPr>
          <w:rFonts w:ascii="Consolas" w:eastAsia="굴림" w:hAnsi="Consolas" w:cs="굴림"/>
          <w:color w:val="CE9178"/>
          <w:kern w:val="0"/>
          <w:sz w:val="21"/>
          <w:szCs w:val="21"/>
        </w:rPr>
        <w:t>"SPRITE"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] = </w:t>
      </w:r>
      <w:r w:rsidRPr="00545550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545550">
        <w:rPr>
          <w:rFonts w:ascii="Consolas" w:eastAsia="굴림" w:hAnsi="Consolas" w:cs="굴림"/>
          <w:color w:val="9CDCFE"/>
          <w:kern w:val="0"/>
          <w:sz w:val="21"/>
          <w:szCs w:val="21"/>
        </w:rPr>
        <w:t>sprite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545550">
        <w:rPr>
          <w:rFonts w:ascii="Consolas" w:eastAsia="굴림" w:hAnsi="Consolas" w:cs="굴림"/>
          <w:color w:val="CE9178"/>
          <w:kern w:val="0"/>
          <w:sz w:val="21"/>
          <w:szCs w:val="21"/>
        </w:rPr>
        <w:t>"FOOD"</w:t>
      </w:r>
      <w:r w:rsidRPr="00545550">
        <w:rPr>
          <w:rFonts w:ascii="Consolas" w:eastAsia="굴림" w:hAnsi="Consolas" w:cs="굴림"/>
          <w:color w:val="D4D4D4"/>
          <w:kern w:val="0"/>
          <w:sz w:val="21"/>
          <w:szCs w:val="21"/>
        </w:rPr>
        <w:t>]</w:t>
      </w:r>
    </w:p>
    <w:p w14:paraId="715DED46" w14:textId="3B649C2D" w:rsidR="00545550" w:rsidRPr="00545550" w:rsidRDefault="00545550" w:rsidP="004A5E1C"/>
    <w:p w14:paraId="37EE4446" w14:textId="77777777" w:rsidR="007A04C1" w:rsidRDefault="007A04C1" w:rsidP="004A5E1C">
      <w:pPr>
        <w:rPr>
          <w:rFonts w:hint="eastAsia"/>
        </w:rPr>
      </w:pPr>
    </w:p>
    <w:p w14:paraId="156F26F8" w14:textId="4089BE03" w:rsidR="007A04C1" w:rsidRPr="00BA5036" w:rsidRDefault="007A04C1" w:rsidP="007A04C1">
      <w:pPr>
        <w:pStyle w:val="a8"/>
        <w:rPr>
          <w:sz w:val="18"/>
          <w:szCs w:val="18"/>
        </w:rPr>
      </w:pPr>
      <w:r w:rsidRPr="00BA5036">
        <w:rPr>
          <w:rFonts w:hint="eastAsia"/>
          <w:sz w:val="18"/>
          <w:szCs w:val="18"/>
        </w:rPr>
        <w:t>먹이를 먹지 않았다면 꼬리를 이동해줘야 함</w:t>
      </w:r>
      <w:r w:rsidRPr="00BA5036">
        <w:rPr>
          <w:sz w:val="18"/>
          <w:szCs w:val="18"/>
        </w:rPr>
        <w:t xml:space="preserve">. </w:t>
      </w:r>
      <w:r w:rsidRPr="00BA5036">
        <w:rPr>
          <w:rFonts w:hint="eastAsia"/>
          <w:sz w:val="18"/>
          <w:szCs w:val="18"/>
        </w:rPr>
        <w:t>먹었다면 꼬리를 움직일 필요가 없음.</w:t>
      </w:r>
    </w:p>
    <w:p w14:paraId="7F4B582C" w14:textId="3D6D0012" w:rsidR="007A04C1" w:rsidRPr="00BA5036" w:rsidRDefault="007A04C1" w:rsidP="007A04C1">
      <w:pPr>
        <w:pStyle w:val="a8"/>
        <w:rPr>
          <w:sz w:val="18"/>
          <w:szCs w:val="18"/>
        </w:rPr>
      </w:pPr>
      <w:r w:rsidRPr="00BA5036">
        <w:rPr>
          <w:rFonts w:hint="eastAsia"/>
          <w:sz w:val="18"/>
          <w:szCs w:val="18"/>
        </w:rPr>
        <w:t>먹지 않았다면 현재 꼬리의 값은 비었다고 해줬다고 해주며 현재 꼬리의 방향의 값을 d</w:t>
      </w:r>
      <w:r w:rsidRPr="00BA5036">
        <w:rPr>
          <w:sz w:val="18"/>
          <w:szCs w:val="18"/>
        </w:rPr>
        <w:t>irection</w:t>
      </w:r>
      <w:r w:rsidRPr="00BA5036">
        <w:rPr>
          <w:rFonts w:hint="eastAsia"/>
          <w:sz w:val="18"/>
          <w:szCs w:val="18"/>
        </w:rPr>
        <w:t>에 담아둔다.</w:t>
      </w:r>
    </w:p>
    <w:p w14:paraId="19A896D5" w14:textId="5C21EE0A" w:rsidR="007A04C1" w:rsidRPr="00BA5036" w:rsidRDefault="007A04C1" w:rsidP="007A04C1">
      <w:pPr>
        <w:pStyle w:val="a8"/>
        <w:rPr>
          <w:sz w:val="18"/>
          <w:szCs w:val="18"/>
        </w:rPr>
      </w:pPr>
      <w:r w:rsidRPr="00BA5036">
        <w:rPr>
          <w:rFonts w:hint="eastAsia"/>
          <w:sz w:val="18"/>
          <w:szCs w:val="18"/>
        </w:rPr>
        <w:t>그리고 현재 꼬리의</w:t>
      </w:r>
      <w:r w:rsidRPr="00BA5036">
        <w:rPr>
          <w:sz w:val="18"/>
          <w:szCs w:val="18"/>
        </w:rPr>
        <w:t xml:space="preserve"> </w:t>
      </w:r>
      <w:r w:rsidRPr="00BA5036">
        <w:rPr>
          <w:rFonts w:hint="eastAsia"/>
          <w:sz w:val="18"/>
          <w:szCs w:val="18"/>
        </w:rPr>
        <w:t>방향 값을 비워준다.</w:t>
      </w:r>
    </w:p>
    <w:p w14:paraId="1CB5EEB8" w14:textId="0937522D" w:rsidR="007A04C1" w:rsidRPr="00BA5036" w:rsidRDefault="007A04C1" w:rsidP="007A04C1">
      <w:pPr>
        <w:pStyle w:val="a8"/>
        <w:rPr>
          <w:rFonts w:hint="eastAsia"/>
          <w:sz w:val="18"/>
          <w:szCs w:val="18"/>
        </w:rPr>
      </w:pPr>
      <w:r w:rsidRPr="00BA5036">
        <w:rPr>
          <w:rFonts w:hint="eastAsia"/>
          <w:sz w:val="18"/>
          <w:szCs w:val="18"/>
        </w:rPr>
        <w:t xml:space="preserve">담아둔 </w:t>
      </w:r>
      <w:r w:rsidRPr="00BA5036">
        <w:rPr>
          <w:sz w:val="18"/>
          <w:szCs w:val="18"/>
        </w:rPr>
        <w:t>direction</w:t>
      </w:r>
      <w:r w:rsidRPr="00BA5036">
        <w:rPr>
          <w:rFonts w:hint="eastAsia"/>
          <w:sz w:val="18"/>
          <w:szCs w:val="18"/>
        </w:rPr>
        <w:t>에 정보에 따라 꼬리의 이동을 진행한다.</w:t>
      </w:r>
    </w:p>
    <w:p w14:paraId="21DC464B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569CD6"/>
          <w:kern w:val="0"/>
          <w:sz w:val="21"/>
          <w:szCs w:val="21"/>
        </w:rPr>
        <w:t>de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7A04C1">
        <w:rPr>
          <w:rFonts w:ascii="Consolas" w:eastAsia="굴림" w:hAnsi="Consolas" w:cs="굴림"/>
          <w:color w:val="DCDCAA"/>
          <w:kern w:val="0"/>
          <w:sz w:val="21"/>
          <w:szCs w:val="21"/>
        </w:rPr>
        <w:t>didnt_eat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1A816A1D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board[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snake.tail[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snake.tail[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7A04C1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7A04C1">
        <w:rPr>
          <w:rFonts w:ascii="Consolas" w:eastAsia="굴림" w:hAnsi="Consolas" w:cs="굴림"/>
          <w:color w:val="CE9178"/>
          <w:kern w:val="0"/>
          <w:sz w:val="21"/>
          <w:szCs w:val="21"/>
        </w:rPr>
        <w:t>"SPRITE"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] = </w:t>
      </w:r>
      <w:r w:rsidRPr="007A04C1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prite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7A04C1">
        <w:rPr>
          <w:rFonts w:ascii="Consolas" w:eastAsia="굴림" w:hAnsi="Consolas" w:cs="굴림"/>
          <w:color w:val="CE9178"/>
          <w:kern w:val="0"/>
          <w:sz w:val="21"/>
          <w:szCs w:val="21"/>
        </w:rPr>
        <w:t>"EMPTY"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]</w:t>
      </w:r>
    </w:p>
    <w:p w14:paraId="71D09D38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</w:p>
    <w:p w14:paraId="6B2C6082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direction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 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board[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snake.tail[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snake.tail[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7A04C1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7A04C1">
        <w:rPr>
          <w:rFonts w:ascii="Consolas" w:eastAsia="굴림" w:hAnsi="Consolas" w:cs="굴림"/>
          <w:color w:val="CE9178"/>
          <w:kern w:val="0"/>
          <w:sz w:val="21"/>
          <w:szCs w:val="21"/>
        </w:rPr>
        <w:t>"DIRECTION"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]]</w:t>
      </w:r>
    </w:p>
    <w:p w14:paraId="207F3C1C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board[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snake.tail[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snake.tail[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7A04C1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7A04C1">
        <w:rPr>
          <w:rFonts w:ascii="Consolas" w:eastAsia="굴림" w:hAnsi="Consolas" w:cs="굴림"/>
          <w:color w:val="CE9178"/>
          <w:kern w:val="0"/>
          <w:sz w:val="21"/>
          <w:szCs w:val="21"/>
        </w:rPr>
        <w:t>"DIRECTION"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] = </w:t>
      </w:r>
      <w:r w:rsidRPr="007A04C1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direction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7A04C1">
        <w:rPr>
          <w:rFonts w:ascii="Consolas" w:eastAsia="굴림" w:hAnsi="Consolas" w:cs="굴림"/>
          <w:color w:val="CE9178"/>
          <w:kern w:val="0"/>
          <w:sz w:val="21"/>
          <w:szCs w:val="21"/>
        </w:rPr>
        <w:t>"NON_DIR"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]</w:t>
      </w:r>
    </w:p>
    <w:p w14:paraId="4C31D2C4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A04C1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direction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= 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) :</w:t>
      </w:r>
    </w:p>
    <w:p w14:paraId="2E6F85D1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snake.tail[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 -= 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</w:p>
    <w:p w14:paraId="076D69E3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A04C1">
        <w:rPr>
          <w:rFonts w:ascii="Consolas" w:eastAsia="굴림" w:hAnsi="Consolas" w:cs="굴림"/>
          <w:color w:val="C586C0"/>
          <w:kern w:val="0"/>
          <w:sz w:val="21"/>
          <w:szCs w:val="21"/>
        </w:rPr>
        <w:t>eli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direction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= -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) :</w:t>
      </w:r>
    </w:p>
    <w:p w14:paraId="0B83DD78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snake.tail[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 += 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</w:p>
    <w:p w14:paraId="5CD3FA51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A04C1">
        <w:rPr>
          <w:rFonts w:ascii="Consolas" w:eastAsia="굴림" w:hAnsi="Consolas" w:cs="굴림"/>
          <w:color w:val="C586C0"/>
          <w:kern w:val="0"/>
          <w:sz w:val="21"/>
          <w:szCs w:val="21"/>
        </w:rPr>
        <w:t>eli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direction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= 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2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) :</w:t>
      </w:r>
    </w:p>
    <w:p w14:paraId="4B36D855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snake.tail[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 += 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</w:p>
    <w:p w14:paraId="121605BB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A04C1">
        <w:rPr>
          <w:rFonts w:ascii="Consolas" w:eastAsia="굴림" w:hAnsi="Consolas" w:cs="굴림"/>
          <w:color w:val="C586C0"/>
          <w:kern w:val="0"/>
          <w:sz w:val="21"/>
          <w:szCs w:val="21"/>
        </w:rPr>
        <w:t>eli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direction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= -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2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) :</w:t>
      </w:r>
    </w:p>
    <w:p w14:paraId="71E68A08" w14:textId="77777777" w:rsidR="007A04C1" w:rsidRPr="007A04C1" w:rsidRDefault="007A04C1" w:rsidP="007A04C1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7A04C1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>.snake.tail[</w:t>
      </w:r>
      <w:r w:rsidRPr="007A04C1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7A04C1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 -= </w:t>
      </w:r>
    </w:p>
    <w:p w14:paraId="251402FE" w14:textId="1B65D14F" w:rsidR="007A04C1" w:rsidRDefault="007A04C1" w:rsidP="004A5E1C"/>
    <w:p w14:paraId="2C1B9154" w14:textId="34108093" w:rsidR="00BA5036" w:rsidRPr="00BA5036" w:rsidRDefault="00BA5036" w:rsidP="00BA5036">
      <w:pPr>
        <w:pStyle w:val="a8"/>
        <w:rPr>
          <w:rFonts w:hint="eastAsia"/>
          <w:sz w:val="18"/>
          <w:szCs w:val="18"/>
        </w:rPr>
      </w:pPr>
      <w:r w:rsidRPr="00BA5036">
        <w:rPr>
          <w:rFonts w:hint="eastAsia"/>
          <w:sz w:val="18"/>
          <w:szCs w:val="18"/>
        </w:rPr>
        <w:t xml:space="preserve">충돌에 대한 </w:t>
      </w:r>
      <w:r>
        <w:rPr>
          <w:rFonts w:hint="eastAsia"/>
          <w:sz w:val="18"/>
          <w:szCs w:val="18"/>
        </w:rPr>
        <w:t>처리로 보드의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밖 테두리와 충돌한다면</w:t>
      </w:r>
      <w:r>
        <w:rPr>
          <w:sz w:val="18"/>
          <w:szCs w:val="18"/>
        </w:rPr>
        <w:t xml:space="preserve">, </w:t>
      </w:r>
      <w:r>
        <w:rPr>
          <w:rFonts w:hint="eastAsia"/>
          <w:sz w:val="18"/>
          <w:szCs w:val="18"/>
        </w:rPr>
        <w:t>게임이 종료해야 한다.</w:t>
      </w:r>
      <w:r>
        <w:rPr>
          <w:sz w:val="18"/>
          <w:szCs w:val="18"/>
        </w:rPr>
        <w:t xml:space="preserve"> </w:t>
      </w:r>
      <w:r w:rsidR="005C01F7">
        <w:rPr>
          <w:rFonts w:hint="eastAsia"/>
          <w:sz w:val="18"/>
          <w:szCs w:val="18"/>
        </w:rPr>
        <w:t xml:space="preserve">또한 자신의 </w:t>
      </w:r>
      <w:r w:rsidR="004328CA">
        <w:rPr>
          <w:rFonts w:hint="eastAsia"/>
          <w:sz w:val="18"/>
          <w:szCs w:val="18"/>
        </w:rPr>
        <w:t>바디</w:t>
      </w:r>
      <w:r w:rsidR="005C01F7">
        <w:rPr>
          <w:rFonts w:hint="eastAsia"/>
          <w:sz w:val="18"/>
          <w:szCs w:val="18"/>
        </w:rPr>
        <w:t>에 헤드가 닿는 다면</w:t>
      </w:r>
      <w:r w:rsidR="005C01F7">
        <w:rPr>
          <w:sz w:val="18"/>
          <w:szCs w:val="18"/>
        </w:rPr>
        <w:t xml:space="preserve">, </w:t>
      </w:r>
      <w:r w:rsidR="005C01F7">
        <w:rPr>
          <w:rFonts w:hint="eastAsia"/>
          <w:sz w:val="18"/>
          <w:szCs w:val="18"/>
        </w:rPr>
        <w:t>종료해준다.</w:t>
      </w:r>
    </w:p>
    <w:p w14:paraId="70972587" w14:textId="77777777" w:rsidR="00BA5036" w:rsidRPr="00BA5036" w:rsidRDefault="00BA5036" w:rsidP="00BA5036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A5036">
        <w:rPr>
          <w:rFonts w:ascii="Consolas" w:eastAsia="굴림" w:hAnsi="Consolas" w:cs="굴림"/>
          <w:color w:val="569CD6"/>
          <w:kern w:val="0"/>
          <w:sz w:val="21"/>
          <w:szCs w:val="21"/>
        </w:rPr>
        <w:t>de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A5036">
        <w:rPr>
          <w:rFonts w:ascii="Consolas" w:eastAsia="굴림" w:hAnsi="Consolas" w:cs="굴림"/>
          <w:color w:val="DCDCAA"/>
          <w:kern w:val="0"/>
          <w:sz w:val="21"/>
          <w:szCs w:val="21"/>
        </w:rPr>
        <w:t>check_crash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71879923" w14:textId="77777777" w:rsidR="00BA5036" w:rsidRPr="00BA5036" w:rsidRDefault="00BA5036" w:rsidP="00BA5036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BA5036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BA5036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 &lt; </w:t>
      </w:r>
      <w:r w:rsidRPr="00BA5036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A5036">
        <w:rPr>
          <w:rFonts w:ascii="Consolas" w:eastAsia="굴림" w:hAnsi="Consolas" w:cs="굴림"/>
          <w:color w:val="569CD6"/>
          <w:kern w:val="0"/>
          <w:sz w:val="21"/>
          <w:szCs w:val="21"/>
        </w:rPr>
        <w:t>or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BA5036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 &gt;= 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.H </w:t>
      </w:r>
      <w:r w:rsidRPr="00BA5036">
        <w:rPr>
          <w:rFonts w:ascii="Consolas" w:eastAsia="굴림" w:hAnsi="Consolas" w:cs="굴림"/>
          <w:color w:val="569CD6"/>
          <w:kern w:val="0"/>
          <w:sz w:val="21"/>
          <w:szCs w:val="21"/>
        </w:rPr>
        <w:t>or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BA5036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 &lt; </w:t>
      </w:r>
      <w:r w:rsidRPr="00BA5036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A5036">
        <w:rPr>
          <w:rFonts w:ascii="Consolas" w:eastAsia="굴림" w:hAnsi="Consolas" w:cs="굴림"/>
          <w:color w:val="569CD6"/>
          <w:kern w:val="0"/>
          <w:sz w:val="21"/>
          <w:szCs w:val="21"/>
        </w:rPr>
        <w:t>or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BA5036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 &gt;= 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W):</w:t>
      </w:r>
    </w:p>
    <w:p w14:paraId="7A0ABF89" w14:textId="77777777" w:rsidR="00BA5036" w:rsidRPr="00BA5036" w:rsidRDefault="00BA5036" w:rsidP="00BA5036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BA5036">
        <w:rPr>
          <w:rFonts w:ascii="Consolas" w:eastAsia="굴림" w:hAnsi="Consolas" w:cs="굴림"/>
          <w:color w:val="DCDCAA"/>
          <w:kern w:val="0"/>
          <w:sz w:val="21"/>
          <w:szCs w:val="21"/>
        </w:rPr>
        <w:t>print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A5036">
        <w:rPr>
          <w:rFonts w:ascii="Consolas" w:eastAsia="굴림" w:hAnsi="Consolas" w:cs="굴림"/>
          <w:color w:val="CE9178"/>
          <w:kern w:val="0"/>
          <w:sz w:val="21"/>
          <w:szCs w:val="21"/>
        </w:rPr>
        <w:t>"Game Over"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0962D34C" w14:textId="77777777" w:rsidR="00BA5036" w:rsidRPr="00BA5036" w:rsidRDefault="00BA5036" w:rsidP="00BA5036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BA5036">
        <w:rPr>
          <w:rFonts w:ascii="Consolas" w:eastAsia="굴림" w:hAnsi="Consolas" w:cs="굴림"/>
          <w:color w:val="DCDCAA"/>
          <w:kern w:val="0"/>
          <w:sz w:val="21"/>
          <w:szCs w:val="21"/>
        </w:rPr>
        <w:t>exit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()</w:t>
      </w:r>
    </w:p>
    <w:p w14:paraId="2F50CD12" w14:textId="77777777" w:rsidR="00BA5036" w:rsidRPr="00BA5036" w:rsidRDefault="00BA5036" w:rsidP="00BA5036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BA5036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BA5036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 &lt; 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.H </w:t>
      </w:r>
      <w:r w:rsidRPr="00BA5036">
        <w:rPr>
          <w:rFonts w:ascii="Consolas" w:eastAsia="굴림" w:hAnsi="Consolas" w:cs="굴림"/>
          <w:color w:val="569CD6"/>
          <w:kern w:val="0"/>
          <w:sz w:val="21"/>
          <w:szCs w:val="21"/>
        </w:rPr>
        <w:t>and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BA5036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 &lt; 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W):</w:t>
      </w:r>
    </w:p>
    <w:p w14:paraId="49D809CC" w14:textId="77777777" w:rsidR="00BA5036" w:rsidRPr="00BA5036" w:rsidRDefault="00BA5036" w:rsidP="00BA5036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BA5036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board[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BA5036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elf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snake.head[</w:t>
      </w:r>
      <w:r w:rsidRPr="00BA5036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]][</w:t>
      </w:r>
      <w:r w:rsidRPr="00BA5036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BA5036">
        <w:rPr>
          <w:rFonts w:ascii="Consolas" w:eastAsia="굴림" w:hAnsi="Consolas" w:cs="굴림"/>
          <w:color w:val="CE9178"/>
          <w:kern w:val="0"/>
          <w:sz w:val="21"/>
          <w:szCs w:val="21"/>
        </w:rPr>
        <w:t>"SPRITE"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] == </w:t>
      </w:r>
      <w:r w:rsidRPr="00BA5036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BA5036">
        <w:rPr>
          <w:rFonts w:ascii="Consolas" w:eastAsia="굴림" w:hAnsi="Consolas" w:cs="굴림"/>
          <w:color w:val="9CDCFE"/>
          <w:kern w:val="0"/>
          <w:sz w:val="21"/>
          <w:szCs w:val="21"/>
        </w:rPr>
        <w:t>sprite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BA5036">
        <w:rPr>
          <w:rFonts w:ascii="Consolas" w:eastAsia="굴림" w:hAnsi="Consolas" w:cs="굴림"/>
          <w:color w:val="CE9178"/>
          <w:kern w:val="0"/>
          <w:sz w:val="21"/>
          <w:szCs w:val="21"/>
        </w:rPr>
        <w:t>"BODY"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]):</w:t>
      </w:r>
    </w:p>
    <w:p w14:paraId="7FFCC447" w14:textId="77777777" w:rsidR="00BA5036" w:rsidRPr="00BA5036" w:rsidRDefault="00BA5036" w:rsidP="00BA5036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    </w:t>
      </w:r>
      <w:r w:rsidRPr="00BA5036">
        <w:rPr>
          <w:rFonts w:ascii="Consolas" w:eastAsia="굴림" w:hAnsi="Consolas" w:cs="굴림"/>
          <w:color w:val="DCDCAA"/>
          <w:kern w:val="0"/>
          <w:sz w:val="21"/>
          <w:szCs w:val="21"/>
        </w:rPr>
        <w:t>print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A5036">
        <w:rPr>
          <w:rFonts w:ascii="Consolas" w:eastAsia="굴림" w:hAnsi="Consolas" w:cs="굴림"/>
          <w:color w:val="CE9178"/>
          <w:kern w:val="0"/>
          <w:sz w:val="21"/>
          <w:szCs w:val="21"/>
        </w:rPr>
        <w:t>"Game Over"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1F02CA96" w14:textId="77777777" w:rsidR="00BA5036" w:rsidRPr="00BA5036" w:rsidRDefault="00BA5036" w:rsidP="00BA5036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    </w:t>
      </w:r>
      <w:r w:rsidRPr="00BA5036">
        <w:rPr>
          <w:rFonts w:ascii="Consolas" w:eastAsia="굴림" w:hAnsi="Consolas" w:cs="굴림"/>
          <w:color w:val="DCDCAA"/>
          <w:kern w:val="0"/>
          <w:sz w:val="21"/>
          <w:szCs w:val="21"/>
        </w:rPr>
        <w:t>exit</w:t>
      </w:r>
      <w:r w:rsidRPr="00BA5036">
        <w:rPr>
          <w:rFonts w:ascii="Consolas" w:eastAsia="굴림" w:hAnsi="Consolas" w:cs="굴림"/>
          <w:color w:val="D4D4D4"/>
          <w:kern w:val="0"/>
          <w:sz w:val="21"/>
          <w:szCs w:val="21"/>
        </w:rPr>
        <w:t>()</w:t>
      </w:r>
    </w:p>
    <w:p w14:paraId="30668F6E" w14:textId="77777777" w:rsidR="00545550" w:rsidRPr="006823F2" w:rsidRDefault="00545550" w:rsidP="004A5E1C">
      <w:pPr>
        <w:rPr>
          <w:rFonts w:hint="eastAsia"/>
        </w:rPr>
      </w:pPr>
    </w:p>
    <w:p w14:paraId="0252AAD4" w14:textId="77777777" w:rsidR="00D807E4" w:rsidRDefault="00D807E4" w:rsidP="004A5E1C">
      <w:r>
        <w:rPr>
          <w:rFonts w:hint="eastAsia"/>
        </w:rPr>
        <w:t>R</w:t>
      </w:r>
      <w:r>
        <w:t>un] Screen shot</w:t>
      </w:r>
    </w:p>
    <w:p w14:paraId="38704608" w14:textId="77777777" w:rsidR="004A5E1C" w:rsidRDefault="004A5E1C" w:rsidP="004A5E1C"/>
    <w:p w14:paraId="463B7188" w14:textId="2CC0AAE9" w:rsidR="004A5E1C" w:rsidRDefault="004A5E1C" w:rsidP="004A5E1C"/>
    <w:p w14:paraId="7669794B" w14:textId="7B105813" w:rsidR="00D574DC" w:rsidRDefault="00D574DC" w:rsidP="004A5E1C"/>
    <w:p w14:paraId="3D0FC0C5" w14:textId="206326C0" w:rsidR="00D574DC" w:rsidRDefault="00D574DC" w:rsidP="004A5E1C"/>
    <w:p w14:paraId="16D25DC8" w14:textId="1F6486D1" w:rsidR="00D574DC" w:rsidRDefault="00D574DC" w:rsidP="004A5E1C"/>
    <w:p w14:paraId="6E94CC80" w14:textId="5D763CC4" w:rsidR="00D574DC" w:rsidRDefault="00D574DC" w:rsidP="004A5E1C"/>
    <w:p w14:paraId="1C060532" w14:textId="5B05056D" w:rsidR="00D574DC" w:rsidRDefault="00D574DC" w:rsidP="004A5E1C">
      <w:r>
        <w:rPr>
          <w:rFonts w:hint="eastAsia"/>
        </w:rPr>
        <w:t>먹이를 먹었을 때 꼬리 생성 확인 및 먹이 랜덤 생성 확인</w:t>
      </w:r>
    </w:p>
    <w:p w14:paraId="6AAE0A7A" w14:textId="6BD86306" w:rsidR="00D574DC" w:rsidRDefault="00D574DC" w:rsidP="004A5E1C">
      <w:pPr>
        <w:rPr>
          <w:rFonts w:hint="eastAsia"/>
        </w:rPr>
      </w:pPr>
      <w:r w:rsidRPr="00D574DC">
        <w:drawing>
          <wp:inline distT="0" distB="0" distL="0" distR="0" wp14:anchorId="7E07530C" wp14:editId="7A09F8BA">
            <wp:extent cx="2943225" cy="324052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4222" cy="3252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574DC">
        <w:drawing>
          <wp:inline distT="0" distB="0" distL="0" distR="0" wp14:anchorId="675BD7C3" wp14:editId="497133F9">
            <wp:extent cx="2977331" cy="32385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82779" cy="3244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F49F7" w14:textId="021AF5DD" w:rsidR="004A5E1C" w:rsidRDefault="00D574DC" w:rsidP="004A5E1C">
      <w:pPr>
        <w:rPr>
          <w:rFonts w:hint="eastAsia"/>
        </w:rPr>
      </w:pPr>
      <w:r>
        <w:rPr>
          <w:rFonts w:hint="eastAsia"/>
        </w:rPr>
        <w:t xml:space="preserve">헤드가 자신의 머리와 충돌 시 </w:t>
      </w:r>
      <w:r>
        <w:t>Game Over</w:t>
      </w:r>
    </w:p>
    <w:p w14:paraId="3B458796" w14:textId="024479EE" w:rsidR="004A5E1C" w:rsidRDefault="00D574DC">
      <w:r w:rsidRPr="00D574DC">
        <w:drawing>
          <wp:inline distT="0" distB="0" distL="0" distR="0" wp14:anchorId="10ED622C" wp14:editId="153B108F">
            <wp:extent cx="2695477" cy="306705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2021" cy="307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64EF8" w14:textId="451039B7" w:rsidR="00D245A6" w:rsidRDefault="00D245A6"/>
    <w:p w14:paraId="1A83061D" w14:textId="2F8E37D7" w:rsidR="00D245A6" w:rsidRDefault="00D245A6"/>
    <w:p w14:paraId="7E00FA82" w14:textId="06975167" w:rsidR="00D245A6" w:rsidRDefault="00D245A6"/>
    <w:p w14:paraId="761A9FC7" w14:textId="76707A71" w:rsidR="00D245A6" w:rsidRDefault="00D245A6"/>
    <w:p w14:paraId="7CCAF988" w14:textId="730432F4" w:rsidR="00D245A6" w:rsidRDefault="00D245A6"/>
    <w:p w14:paraId="0323A9EA" w14:textId="5A0102CC" w:rsidR="00D245A6" w:rsidRDefault="00D245A6">
      <w:pPr>
        <w:rPr>
          <w:rFonts w:hint="eastAsia"/>
        </w:rPr>
      </w:pPr>
      <w:r>
        <w:rPr>
          <w:rFonts w:hint="eastAsia"/>
        </w:rPr>
        <w:t>상하좌우</w:t>
      </w:r>
      <w:r>
        <w:t xml:space="preserve"> </w:t>
      </w:r>
      <w:r>
        <w:rPr>
          <w:rFonts w:hint="eastAsia"/>
        </w:rPr>
        <w:t>보드 충돌 체크</w:t>
      </w:r>
    </w:p>
    <w:p w14:paraId="65095E7C" w14:textId="625CB1E9" w:rsidR="00D245A6" w:rsidRDefault="00D245A6">
      <w:r w:rsidRPr="00D245A6">
        <w:drawing>
          <wp:inline distT="0" distB="0" distL="0" distR="0" wp14:anchorId="72417351" wp14:editId="520DA1C0">
            <wp:extent cx="2190750" cy="2520186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94556" cy="252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45A6">
        <w:drawing>
          <wp:inline distT="0" distB="0" distL="0" distR="0" wp14:anchorId="5B52DF88" wp14:editId="00FF6F47">
            <wp:extent cx="2312803" cy="2524125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7274" cy="252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21D8D" w14:textId="0D5B5D67" w:rsidR="00D245A6" w:rsidRDefault="00D245A6">
      <w:r w:rsidRPr="00D245A6">
        <w:drawing>
          <wp:inline distT="0" distB="0" distL="0" distR="0" wp14:anchorId="421F4218" wp14:editId="616B8A37">
            <wp:extent cx="2233479" cy="2476500"/>
            <wp:effectExtent l="0" t="0" r="0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2423" cy="248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45A6">
        <w:drawing>
          <wp:inline distT="0" distB="0" distL="0" distR="0" wp14:anchorId="637664F3" wp14:editId="27E1BEDB">
            <wp:extent cx="2253141" cy="2486025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58484" cy="2491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AA110" w14:textId="5A145F1D" w:rsidR="00D245A6" w:rsidRDefault="00D245A6" w:rsidP="00D245A6"/>
    <w:p w14:paraId="5A91C15D" w14:textId="24B3E0DB" w:rsidR="00D245A6" w:rsidRDefault="00D245A6" w:rsidP="00D245A6"/>
    <w:p w14:paraId="23C603C2" w14:textId="7E8AE6EA" w:rsidR="00D245A6" w:rsidRDefault="00D245A6" w:rsidP="00D245A6"/>
    <w:p w14:paraId="31C99D1D" w14:textId="1E9D2FFD" w:rsidR="00D245A6" w:rsidRDefault="00D245A6" w:rsidP="00D245A6"/>
    <w:p w14:paraId="0F46B735" w14:textId="26EF2BDF" w:rsidR="00D245A6" w:rsidRDefault="00D245A6" w:rsidP="00D245A6"/>
    <w:p w14:paraId="4072C5A8" w14:textId="0E1587FD" w:rsidR="00D245A6" w:rsidRDefault="00D245A6" w:rsidP="00D245A6"/>
    <w:p w14:paraId="6B0EB319" w14:textId="2DF9BD25" w:rsidR="00D245A6" w:rsidRDefault="00D245A6" w:rsidP="00D245A6"/>
    <w:p w14:paraId="60DA000B" w14:textId="26408A67" w:rsidR="00D245A6" w:rsidRDefault="00D245A6" w:rsidP="00D245A6"/>
    <w:p w14:paraId="150A542F" w14:textId="484C3C7B" w:rsidR="00D245A6" w:rsidRDefault="00D245A6" w:rsidP="00D245A6"/>
    <w:p w14:paraId="3EBA4FEE" w14:textId="32580F62" w:rsidR="00D245A6" w:rsidRDefault="00D245A6" w:rsidP="00D245A6">
      <w:r>
        <w:rPr>
          <w:rFonts w:hint="eastAsia"/>
        </w:rPr>
        <w:lastRenderedPageBreak/>
        <w:t>2</w:t>
      </w:r>
      <w:r>
        <w:t>. Eat All</w:t>
      </w:r>
      <w:r w:rsidR="00A61896">
        <w:t xml:space="preserve"> Ver : </w:t>
      </w:r>
      <w:r w:rsidR="00A61896">
        <w:rPr>
          <w:rFonts w:hint="eastAsia"/>
        </w:rPr>
        <w:t>채워져 있는 먹이를 모두 먹는 버전</w:t>
      </w:r>
    </w:p>
    <w:p w14:paraId="0D06818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# -*- coding: utf8 -*-</w:t>
      </w:r>
    </w:p>
    <w:p w14:paraId="4DA4B84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from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__future__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print_function</w:t>
      </w:r>
    </w:p>
    <w:p w14:paraId="433EE65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from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em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header</w:t>
      </w:r>
    </w:p>
    <w:p w14:paraId="5F169FC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</w:p>
    <w:p w14:paraId="01FD1DF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os</w:t>
      </w:r>
    </w:p>
    <w:p w14:paraId="66726F4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re</w:t>
      </w:r>
    </w:p>
    <w:p w14:paraId="4F24EB7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from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tabnann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check</w:t>
      </w:r>
    </w:p>
    <w:p w14:paraId="566AF75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</w:p>
    <w:p w14:paraId="609EE79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</w:p>
    <w:p w14:paraId="4B2888A4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6D0ED92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class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6DADF51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__init__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459FCB6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n</w:t>
      </w:r>
    </w:p>
    <w:p w14:paraId="1E4BA8E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]</w:t>
      </w:r>
    </w:p>
    <w:p w14:paraId="579B885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]</w:t>
      </w:r>
    </w:p>
    <w:p w14:paraId="04CB984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119DA7A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class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683451B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{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-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-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NON_DIR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}</w:t>
      </w:r>
    </w:p>
    <w:p w14:paraId="3A2F6984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{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3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}</w:t>
      </w:r>
    </w:p>
    <w:p w14:paraId="47EFC1D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{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}</w:t>
      </w:r>
    </w:p>
    <w:p w14:paraId="53EC73F4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3129347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__init__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14CF082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</w:p>
    <w:p w14:paraId="6579C11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</w:p>
    <w:p w14:paraId="0AF0D31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initLe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</w:p>
    <w:p w14:paraId="53DFD7E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4D698C2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 </w:t>
      </w:r>
    </w:p>
    <w:p w14:paraId="6531D36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[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*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)]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]</w:t>
      </w:r>
    </w:p>
    <w:p w14:paraId="4389366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vel</w:t>
      </w:r>
    </w:p>
    <w:p w14:paraId="01F992B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#self.board[a][b][c]</w:t>
      </w:r>
    </w:p>
    <w:p w14:paraId="5E7D78C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0E8E3F8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세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/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가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</w:p>
    <w:p w14:paraId="022836D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BCBFE2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BE17B7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544AE45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5826C27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61FEEF1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0C268D5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E07EEA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515A9C0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1C1FECC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DrawScen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FCBE91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os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system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'cls||clear'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CB9B37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1B26476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+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268E013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=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0D1DA8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DB81E7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lastRenderedPageBreak/>
        <w:t xml:space="preserve">        </w:t>
      </w:r>
    </w:p>
    <w:p w14:paraId="1B759D64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A23B70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|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7308B9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C68CF3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1BE342C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 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884E00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 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1C930DF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@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08B70C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 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107371E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*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7E5169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6AA15641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 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4A76F7E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|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111D95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34CB0EA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+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6CFE242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=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6CBD3C2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2B8FA6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7D6C4791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3E027E5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@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taticmethod</w:t>
      </w:r>
    </w:p>
    <w:p w14:paraId="00B487A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Get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:</w:t>
      </w:r>
    </w:p>
    <w:p w14:paraId="28C3C05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NON_DIR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78B5D04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getc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204D60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getc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decod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E93A7A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41948FA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7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7B580AE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BA6345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232453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75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4D9652E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AF8494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42201A4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77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649E29A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22B0ED8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7894D8D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8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14F7B9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6143F37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6E0FAC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retur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</w:p>
    <w:p w14:paraId="00004BC1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2666E0D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53CC54A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0D842F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638CDAD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</w:t>
      </w:r>
    </w:p>
    <w:p w14:paraId="2DB421E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NON_DIR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7286674C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2935C58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0EE7635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5DDB139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388C566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7ADBD4F4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lastRenderedPageBreak/>
        <w:t xml:space="preserve">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5E859A8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46866A6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2DAC320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42081D1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4C51FB4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022153C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lt;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gt;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lt;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gt;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6955FFC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Game Over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B90217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exi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035F943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04C5C33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GameLoop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1E0036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DrawScen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9EE829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4E15D43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67A521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DACF51C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3F43ED1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Tru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2BEB74D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ta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ti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02EEC5D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</w:p>
    <w:p w14:paraId="1D275E4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(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ti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() -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ta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) &lt;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/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000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A58BFF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kbhi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:</w:t>
      </w:r>
    </w:p>
    <w:p w14:paraId="09C8F5A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Get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D84740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5D6466D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)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* -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)):</w:t>
      </w:r>
    </w:p>
    <w:p w14:paraId="6FCA43C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</w:p>
    <w:p w14:paraId="3D965AC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4C25039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4308AC4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지정</w:t>
      </w:r>
    </w:p>
    <w:p w14:paraId="3EC4E3A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225E2D5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11FD90B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47A55B8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2DB41EFC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215691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#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음식을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먹었는지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여부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확인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</w:p>
    <w:p w14:paraId="3A6D4C0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# 1.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음식을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먹었으면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길이가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길어짐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</w:p>
    <w:p w14:paraId="0E0A9D0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# 2.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음식을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먹지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않으면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전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단계의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꼬리의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물체는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빈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공간으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채워야한다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.</w:t>
      </w:r>
    </w:p>
    <w:p w14:paraId="48380D3C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296086E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7723DFB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3649AE1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43A7AC8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12917AA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721BFFF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737544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0A95F24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5CB3D42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79DDA69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474DD0D1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F50BE7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7A79B3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lastRenderedPageBreak/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63FA91D4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1EB94DB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45E7BEF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6697221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4F03A3F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59B561B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1E728B6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2B5B247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6293DE7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DC9B21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1DC25E7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44AFF9D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2E0F8BF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257834D4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F8F7D2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EC1671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2C9B8A2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660F127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6B44507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36CF10D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40C6B40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21F5E7F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1D0734C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64E42DE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20C119E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B0CAFB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0BD69F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1D9770A4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55C90EB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1D46FCE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47609251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ED9FEF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6C167BB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5958B6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4511B99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5408F6F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76F8701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33F24D2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1867641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4E739871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43AC1891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C3753A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190495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75A602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sleep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.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1269D71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172CE8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sleep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.08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C698F5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3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18AC0FD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sleep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0.0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BE75BE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lastRenderedPageBreak/>
        <w:t xml:space="preserve">            </w:t>
      </w:r>
    </w:p>
    <w:p w14:paraId="15BE8A3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5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49C9F24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-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initLe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5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*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-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6361008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you win!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B5F5B9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exi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448BFE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35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65F73F9C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-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initLe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35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*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4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-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5950281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you win!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31E4A0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exi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6C0AC24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45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73CD53E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-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initLe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45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*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8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-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27187A7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you win!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12008D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exi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4FF19F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7994AD4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</w:p>
    <w:p w14:paraId="57C8DA81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DrawScen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4F7372FC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 xml:space="preserve">"Score: </w:t>
      </w:r>
      <w:r w:rsidRPr="00BF22A4">
        <w:rPr>
          <w:rFonts w:ascii="Consolas" w:eastAsia="굴림" w:hAnsi="Consolas" w:cs="굴림"/>
          <w:color w:val="569CD6"/>
          <w:kern w:val="0"/>
          <w:sz w:val="14"/>
          <w:szCs w:val="14"/>
        </w:rPr>
        <w:t>{}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forma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-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initLen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)</w:t>
      </w:r>
    </w:p>
    <w:p w14:paraId="1B0F0B8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2B394B86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__name__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'__main__'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:</w:t>
      </w:r>
    </w:p>
    <w:p w14:paraId="5013309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elect size of map : 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B3BF3B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win conditions : eat all food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60070D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map_siz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inpu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1. 25X10     2. 35X14     3. 45X18</w:t>
      </w:r>
      <w:r w:rsidRPr="00BF22A4">
        <w:rPr>
          <w:rFonts w:ascii="Consolas" w:eastAsia="굴림" w:hAnsi="Consolas" w:cs="굴림"/>
          <w:color w:val="D7BA7D"/>
          <w:kern w:val="0"/>
          <w:sz w:val="14"/>
          <w:szCs w:val="14"/>
        </w:rPr>
        <w:t>\n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)</w:t>
      </w:r>
    </w:p>
    <w:p w14:paraId="29F4DF83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select speed level: 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22F796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in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input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1. easy    2. medium   3. hard</w:t>
      </w:r>
      <w:r w:rsidRPr="00BF22A4">
        <w:rPr>
          <w:rFonts w:ascii="Consolas" w:eastAsia="굴림" w:hAnsi="Consolas" w:cs="굴림"/>
          <w:color w:val="D7BA7D"/>
          <w:kern w:val="0"/>
          <w:sz w:val="14"/>
          <w:szCs w:val="14"/>
        </w:rPr>
        <w:t>\n</w:t>
      </w:r>
      <w:r w:rsidRPr="00BF22A4">
        <w:rPr>
          <w:rFonts w:ascii="Consolas" w:eastAsia="굴림" w:hAnsi="Consolas" w:cs="굴림"/>
          <w:color w:val="CE9178"/>
          <w:kern w:val="0"/>
          <w:sz w:val="14"/>
          <w:szCs w:val="14"/>
        </w:rPr>
        <w:t>"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)</w:t>
      </w:r>
    </w:p>
    <w:p w14:paraId="62517C4C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6B1A5090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map_siz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6B91A62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5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4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30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4DA06AD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map_siz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1E30260F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35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4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4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30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830C06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map_siz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3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4151F6AD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45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18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4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14"/>
          <w:szCs w:val="14"/>
        </w:rPr>
        <w:t>300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0711AB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BF22A4">
        <w:rPr>
          <w:rFonts w:ascii="Consolas" w:eastAsia="굴림" w:hAnsi="Consolas" w:cs="굴림"/>
          <w:color w:val="9CDCFE"/>
          <w:kern w:val="0"/>
          <w:sz w:val="14"/>
          <w:szCs w:val="14"/>
        </w:rPr>
        <w:t>game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BF22A4">
        <w:rPr>
          <w:rFonts w:ascii="Consolas" w:eastAsia="굴림" w:hAnsi="Consolas" w:cs="굴림"/>
          <w:color w:val="DCDCAA"/>
          <w:kern w:val="0"/>
          <w:sz w:val="14"/>
          <w:szCs w:val="14"/>
        </w:rPr>
        <w:t>GameLoop</w:t>
      </w:r>
      <w:r w:rsidRPr="00BF22A4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752E450" w14:textId="2FA6DB52" w:rsidR="00A61896" w:rsidRDefault="00A61896" w:rsidP="00D245A6"/>
    <w:p w14:paraId="2F38AC56" w14:textId="2C382706" w:rsidR="00BF22A4" w:rsidRDefault="00BF22A4" w:rsidP="00D245A6"/>
    <w:p w14:paraId="013DEB79" w14:textId="3F7F2FB6" w:rsidR="00BF22A4" w:rsidRDefault="00BF22A4" w:rsidP="00D245A6"/>
    <w:p w14:paraId="0D564026" w14:textId="40E7A761" w:rsidR="00BF22A4" w:rsidRDefault="00BF22A4" w:rsidP="00D245A6"/>
    <w:p w14:paraId="120D0936" w14:textId="19270F59" w:rsidR="00BF22A4" w:rsidRDefault="00BF22A4" w:rsidP="00D245A6"/>
    <w:p w14:paraId="0A847BB0" w14:textId="1789C4D0" w:rsidR="00BF22A4" w:rsidRDefault="00BF22A4" w:rsidP="00D245A6"/>
    <w:p w14:paraId="1B502A0B" w14:textId="6D69B099" w:rsidR="00BF22A4" w:rsidRDefault="00BF22A4" w:rsidP="00D245A6"/>
    <w:p w14:paraId="0AA8DE2A" w14:textId="0B5F990C" w:rsidR="00BF22A4" w:rsidRDefault="00BF22A4" w:rsidP="00D245A6"/>
    <w:p w14:paraId="6D7F2624" w14:textId="41E7298A" w:rsidR="00BF22A4" w:rsidRDefault="00BF22A4" w:rsidP="00D245A6"/>
    <w:p w14:paraId="5C3173B7" w14:textId="7BBA3F1F" w:rsidR="00BF22A4" w:rsidRDefault="00BF22A4" w:rsidP="00D245A6">
      <w:r>
        <w:rPr>
          <w:rFonts w:hint="eastAsia"/>
        </w:rPr>
        <w:lastRenderedPageBreak/>
        <w:t xml:space="preserve">코드 분해 </w:t>
      </w:r>
      <w:r>
        <w:t>:</w:t>
      </w:r>
    </w:p>
    <w:p w14:paraId="33148FF5" w14:textId="0E306F44" w:rsidR="00BF22A4" w:rsidRPr="00BF22A4" w:rsidRDefault="00BF22A4" w:rsidP="00BF22A4">
      <w:pPr>
        <w:pStyle w:val="a8"/>
        <w:rPr>
          <w:sz w:val="18"/>
          <w:szCs w:val="18"/>
        </w:rPr>
      </w:pPr>
      <w:r w:rsidRPr="00BF22A4">
        <w:rPr>
          <w:rFonts w:hint="eastAsia"/>
          <w:sz w:val="18"/>
          <w:szCs w:val="18"/>
        </w:rPr>
        <w:t>맵의 전체의 크기를 먼저 입력을 받는다.</w:t>
      </w:r>
    </w:p>
    <w:p w14:paraId="732932D5" w14:textId="0A0D0624" w:rsidR="00BF22A4" w:rsidRPr="00BF22A4" w:rsidRDefault="00BF22A4" w:rsidP="00BF22A4">
      <w:pPr>
        <w:pStyle w:val="a8"/>
        <w:rPr>
          <w:rFonts w:hint="eastAsia"/>
          <w:sz w:val="18"/>
          <w:szCs w:val="18"/>
        </w:rPr>
      </w:pPr>
      <w:r w:rsidRPr="00BF22A4">
        <w:rPr>
          <w:rFonts w:hint="eastAsia"/>
          <w:sz w:val="18"/>
          <w:szCs w:val="18"/>
        </w:rPr>
        <w:t>이후 헤드의 움직임 속도를 입력받는다.</w:t>
      </w:r>
    </w:p>
    <w:p w14:paraId="0E5FD7B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DCDCAA"/>
          <w:kern w:val="0"/>
          <w:sz w:val="21"/>
          <w:szCs w:val="21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21"/>
          <w:szCs w:val="21"/>
        </w:rPr>
        <w:t>"select size of map : "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0DE3679E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DCDCAA"/>
          <w:kern w:val="0"/>
          <w:sz w:val="21"/>
          <w:szCs w:val="21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21"/>
          <w:szCs w:val="21"/>
        </w:rPr>
        <w:t>"win conditions : eat all food"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680ACD98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map_siz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21"/>
          <w:szCs w:val="21"/>
        </w:rPr>
        <w:t>int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DCDCAA"/>
          <w:kern w:val="0"/>
          <w:sz w:val="21"/>
          <w:szCs w:val="21"/>
        </w:rPr>
        <w:t>input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21"/>
          <w:szCs w:val="21"/>
        </w:rPr>
        <w:t>"1. 25X10     2. 35X14     3. 45X18</w:t>
      </w:r>
      <w:r w:rsidRPr="00BF22A4">
        <w:rPr>
          <w:rFonts w:ascii="Consolas" w:eastAsia="굴림" w:hAnsi="Consolas" w:cs="굴림"/>
          <w:color w:val="D7BA7D"/>
          <w:kern w:val="0"/>
          <w:sz w:val="21"/>
          <w:szCs w:val="21"/>
        </w:rPr>
        <w:t>\n</w:t>
      </w:r>
      <w:r w:rsidRPr="00BF22A4">
        <w:rPr>
          <w:rFonts w:ascii="Consolas" w:eastAsia="굴림" w:hAnsi="Consolas" w:cs="굴림"/>
          <w:color w:val="CE9178"/>
          <w:kern w:val="0"/>
          <w:sz w:val="21"/>
          <w:szCs w:val="21"/>
        </w:rPr>
        <w:t>"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))</w:t>
      </w:r>
    </w:p>
    <w:p w14:paraId="017E3F14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DCDCAA"/>
          <w:kern w:val="0"/>
          <w:sz w:val="21"/>
          <w:szCs w:val="21"/>
        </w:rPr>
        <w:t>print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21"/>
          <w:szCs w:val="21"/>
        </w:rPr>
        <w:t>"select speed level: "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6346833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21"/>
          <w:szCs w:val="21"/>
        </w:rPr>
        <w:t>int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DCDCAA"/>
          <w:kern w:val="0"/>
          <w:sz w:val="21"/>
          <w:szCs w:val="21"/>
        </w:rPr>
        <w:t>input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CE9178"/>
          <w:kern w:val="0"/>
          <w:sz w:val="21"/>
          <w:szCs w:val="21"/>
        </w:rPr>
        <w:t>"1. easy    2. medium   3. hard</w:t>
      </w:r>
      <w:r w:rsidRPr="00BF22A4">
        <w:rPr>
          <w:rFonts w:ascii="Consolas" w:eastAsia="굴림" w:hAnsi="Consolas" w:cs="굴림"/>
          <w:color w:val="D7BA7D"/>
          <w:kern w:val="0"/>
          <w:sz w:val="21"/>
          <w:szCs w:val="21"/>
        </w:rPr>
        <w:t>\n</w:t>
      </w:r>
      <w:r w:rsidRPr="00BF22A4">
        <w:rPr>
          <w:rFonts w:ascii="Consolas" w:eastAsia="굴림" w:hAnsi="Consolas" w:cs="굴림"/>
          <w:color w:val="CE9178"/>
          <w:kern w:val="0"/>
          <w:sz w:val="21"/>
          <w:szCs w:val="21"/>
        </w:rPr>
        <w:t>"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))</w:t>
      </w:r>
    </w:p>
    <w:p w14:paraId="23256BA4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6D9F4585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map_siz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:</w:t>
      </w:r>
    </w:p>
    <w:p w14:paraId="123B0272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gam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25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10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4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300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7CD97E1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C586C0"/>
          <w:kern w:val="0"/>
          <w:sz w:val="21"/>
          <w:szCs w:val="21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map_siz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2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:</w:t>
      </w:r>
    </w:p>
    <w:p w14:paraId="3EC73EC7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gam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35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14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4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300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7CC02D0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C586C0"/>
          <w:kern w:val="0"/>
          <w:sz w:val="21"/>
          <w:szCs w:val="21"/>
        </w:rPr>
        <w:t>elif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map_siz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=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3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:</w:t>
      </w:r>
    </w:p>
    <w:p w14:paraId="738C9CD1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gam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= </w:t>
      </w:r>
      <w:r w:rsidRPr="00BF22A4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45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18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4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300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level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70338B5E" w14:textId="00D5488E" w:rsidR="00BF22A4" w:rsidRDefault="00BF22A4" w:rsidP="00D245A6"/>
    <w:p w14:paraId="114D1B46" w14:textId="5D7317BC" w:rsidR="00BF22A4" w:rsidRPr="00C31BBF" w:rsidRDefault="00BF22A4" w:rsidP="00C31BBF">
      <w:pPr>
        <w:pStyle w:val="a8"/>
        <w:rPr>
          <w:rFonts w:hint="eastAsia"/>
          <w:sz w:val="18"/>
          <w:szCs w:val="18"/>
        </w:rPr>
      </w:pPr>
      <w:r w:rsidRPr="00C31BBF">
        <w:rPr>
          <w:rFonts w:hint="eastAsia"/>
          <w:sz w:val="18"/>
          <w:szCs w:val="18"/>
        </w:rPr>
        <w:t>처음 맵을 전부다 음식으로 채워 넣는다.</w:t>
      </w:r>
    </w:p>
    <w:p w14:paraId="6347CEFB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C586C0"/>
          <w:kern w:val="0"/>
          <w:sz w:val="21"/>
          <w:szCs w:val="21"/>
        </w:rPr>
        <w:t>for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y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21"/>
          <w:szCs w:val="21"/>
        </w:rPr>
        <w:t>in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21"/>
          <w:szCs w:val="21"/>
        </w:rPr>
        <w:t>rang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.H):</w:t>
      </w:r>
    </w:p>
    <w:p w14:paraId="54DC4D1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BF22A4">
        <w:rPr>
          <w:rFonts w:ascii="Consolas" w:eastAsia="굴림" w:hAnsi="Consolas" w:cs="굴림"/>
          <w:color w:val="C586C0"/>
          <w:kern w:val="0"/>
          <w:sz w:val="21"/>
          <w:szCs w:val="21"/>
        </w:rPr>
        <w:t>for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F22A4">
        <w:rPr>
          <w:rFonts w:ascii="Consolas" w:eastAsia="굴림" w:hAnsi="Consolas" w:cs="굴림"/>
          <w:color w:val="C586C0"/>
          <w:kern w:val="0"/>
          <w:sz w:val="21"/>
          <w:szCs w:val="21"/>
        </w:rPr>
        <w:t>in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F22A4">
        <w:rPr>
          <w:rFonts w:ascii="Consolas" w:eastAsia="굴림" w:hAnsi="Consolas" w:cs="굴림"/>
          <w:color w:val="4EC9B0"/>
          <w:kern w:val="0"/>
          <w:sz w:val="21"/>
          <w:szCs w:val="21"/>
        </w:rPr>
        <w:t>rang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BF22A4">
        <w:rPr>
          <w:rFonts w:ascii="Consolas" w:eastAsia="굴림" w:hAnsi="Consolas" w:cs="굴림"/>
          <w:color w:val="B5CEA8"/>
          <w:kern w:val="0"/>
          <w:sz w:val="21"/>
          <w:szCs w:val="21"/>
        </w:rPr>
        <w:t>0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, </w:t>
      </w:r>
      <w:r w:rsidRPr="00BF22A4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.W):</w:t>
      </w:r>
    </w:p>
    <w:p w14:paraId="228690B9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</w:t>
      </w:r>
      <w:r w:rsidRPr="00BF22A4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</w:t>
      </w:r>
      <w:r w:rsidRPr="00BF22A4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.board[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y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][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][</w:t>
      </w:r>
      <w:r w:rsidRPr="00BF22A4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21"/>
          <w:szCs w:val="21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] == </w:t>
      </w:r>
      <w:r w:rsidRPr="00BF22A4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21"/>
          <w:szCs w:val="21"/>
        </w:rPr>
        <w:t>"EMPTY"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]:</w:t>
      </w:r>
    </w:p>
    <w:p w14:paraId="1F6ADE7A" w14:textId="77777777" w:rsidR="00BF22A4" w:rsidRPr="00BF22A4" w:rsidRDefault="00BF22A4" w:rsidP="00BF22A4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        </w:t>
      </w:r>
      <w:r w:rsidRPr="00BF22A4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.board[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y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][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x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][</w:t>
      </w:r>
      <w:r w:rsidRPr="00BF22A4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element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21"/>
          <w:szCs w:val="21"/>
        </w:rPr>
        <w:t>"SPRITE"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]] = </w:t>
      </w:r>
      <w:r w:rsidRPr="00BF22A4">
        <w:rPr>
          <w:rFonts w:ascii="Consolas" w:eastAsia="굴림" w:hAnsi="Consolas" w:cs="굴림"/>
          <w:color w:val="4EC9B0"/>
          <w:kern w:val="0"/>
          <w:sz w:val="21"/>
          <w:szCs w:val="21"/>
        </w:rPr>
        <w:t>SnakeGam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BF22A4">
        <w:rPr>
          <w:rFonts w:ascii="Consolas" w:eastAsia="굴림" w:hAnsi="Consolas" w:cs="굴림"/>
          <w:color w:val="9CDCFE"/>
          <w:kern w:val="0"/>
          <w:sz w:val="21"/>
          <w:szCs w:val="21"/>
        </w:rPr>
        <w:t>sprite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[</w:t>
      </w:r>
      <w:r w:rsidRPr="00BF22A4">
        <w:rPr>
          <w:rFonts w:ascii="Consolas" w:eastAsia="굴림" w:hAnsi="Consolas" w:cs="굴림"/>
          <w:color w:val="CE9178"/>
          <w:kern w:val="0"/>
          <w:sz w:val="21"/>
          <w:szCs w:val="21"/>
        </w:rPr>
        <w:t>"FOOD"</w:t>
      </w:r>
      <w:r w:rsidRPr="00BF22A4">
        <w:rPr>
          <w:rFonts w:ascii="Consolas" w:eastAsia="굴림" w:hAnsi="Consolas" w:cs="굴림"/>
          <w:color w:val="D4D4D4"/>
          <w:kern w:val="0"/>
          <w:sz w:val="21"/>
          <w:szCs w:val="21"/>
        </w:rPr>
        <w:t>]</w:t>
      </w:r>
    </w:p>
    <w:p w14:paraId="259F2B8A" w14:textId="665616C9" w:rsidR="00BF22A4" w:rsidRPr="00BF22A4" w:rsidRDefault="00BF22A4" w:rsidP="00D245A6"/>
    <w:p w14:paraId="4846F36B" w14:textId="20D6A45B" w:rsidR="00C31BBF" w:rsidRPr="00C31BBF" w:rsidRDefault="00C31BBF" w:rsidP="00C31BBF">
      <w:pPr>
        <w:pStyle w:val="a8"/>
        <w:rPr>
          <w:sz w:val="18"/>
          <w:szCs w:val="18"/>
        </w:rPr>
      </w:pPr>
      <w:r>
        <w:rPr>
          <w:rFonts w:hint="eastAsia"/>
          <w:sz w:val="18"/>
          <w:szCs w:val="18"/>
        </w:rPr>
        <w:t>레</w:t>
      </w:r>
      <w:r w:rsidR="00712DD2" w:rsidRPr="00C31BBF">
        <w:rPr>
          <w:rFonts w:hint="eastAsia"/>
          <w:sz w:val="18"/>
          <w:szCs w:val="18"/>
        </w:rPr>
        <w:t>벨을 정해서 이에 따라</w:t>
      </w:r>
      <w:r w:rsidR="00712DD2" w:rsidRPr="00C31BBF">
        <w:rPr>
          <w:sz w:val="18"/>
          <w:szCs w:val="18"/>
        </w:rPr>
        <w:t xml:space="preserve"> </w:t>
      </w:r>
      <w:r w:rsidR="00712DD2" w:rsidRPr="00C31BBF">
        <w:rPr>
          <w:rFonts w:hint="eastAsia"/>
          <w:sz w:val="18"/>
          <w:szCs w:val="18"/>
        </w:rPr>
        <w:t>움직이는 속도를 정해준다</w:t>
      </w:r>
      <w:r w:rsidR="00712DD2" w:rsidRPr="00C31BBF">
        <w:rPr>
          <w:sz w:val="18"/>
          <w:szCs w:val="18"/>
        </w:rPr>
        <w:t xml:space="preserve">. </w:t>
      </w:r>
    </w:p>
    <w:p w14:paraId="3E4A4771" w14:textId="004DEB42" w:rsidR="00712DD2" w:rsidRPr="00C31BBF" w:rsidRDefault="00712DD2" w:rsidP="00C31BBF">
      <w:pPr>
        <w:pStyle w:val="a8"/>
        <w:rPr>
          <w:rFonts w:hint="eastAsia"/>
          <w:sz w:val="18"/>
          <w:szCs w:val="18"/>
        </w:rPr>
      </w:pPr>
      <w:r w:rsidRPr="00C31BBF">
        <w:rPr>
          <w:rFonts w:hint="eastAsia"/>
          <w:sz w:val="18"/>
          <w:szCs w:val="18"/>
        </w:rPr>
        <w:t>또한 W값에 따라서 먹어야 하는 먹이의 수를 정해두고 이에 맞춰서 게임의 승리 조건을 정함</w:t>
      </w:r>
      <w:r w:rsidRPr="00C31BBF">
        <w:rPr>
          <w:sz w:val="18"/>
          <w:szCs w:val="18"/>
        </w:rPr>
        <w:t>.</w:t>
      </w:r>
    </w:p>
    <w:p w14:paraId="166300BC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level ==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6F1FEE02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12DD2">
        <w:rPr>
          <w:rFonts w:ascii="Consolas" w:eastAsia="굴림" w:hAnsi="Consolas" w:cs="굴림"/>
          <w:color w:val="4EC9B0"/>
          <w:kern w:val="0"/>
          <w:sz w:val="21"/>
          <w:szCs w:val="21"/>
        </w:rPr>
        <w:t>time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712DD2">
        <w:rPr>
          <w:rFonts w:ascii="Consolas" w:eastAsia="굴림" w:hAnsi="Consolas" w:cs="굴림"/>
          <w:color w:val="DCDCAA"/>
          <w:kern w:val="0"/>
          <w:sz w:val="21"/>
          <w:szCs w:val="21"/>
        </w:rPr>
        <w:t>sleep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0.2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36FAA808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C586C0"/>
          <w:kern w:val="0"/>
          <w:sz w:val="21"/>
          <w:szCs w:val="21"/>
        </w:rPr>
        <w:t>eli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level ==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2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490D048F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12DD2">
        <w:rPr>
          <w:rFonts w:ascii="Consolas" w:eastAsia="굴림" w:hAnsi="Consolas" w:cs="굴림"/>
          <w:color w:val="4EC9B0"/>
          <w:kern w:val="0"/>
          <w:sz w:val="21"/>
          <w:szCs w:val="21"/>
        </w:rPr>
        <w:t>time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712DD2">
        <w:rPr>
          <w:rFonts w:ascii="Consolas" w:eastAsia="굴림" w:hAnsi="Consolas" w:cs="굴림"/>
          <w:color w:val="DCDCAA"/>
          <w:kern w:val="0"/>
          <w:sz w:val="21"/>
          <w:szCs w:val="21"/>
        </w:rPr>
        <w:t>sleep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0.08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1374D0FF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C586C0"/>
          <w:kern w:val="0"/>
          <w:sz w:val="21"/>
          <w:szCs w:val="21"/>
        </w:rPr>
        <w:t>eli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level ==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3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03828176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12DD2">
        <w:rPr>
          <w:rFonts w:ascii="Consolas" w:eastAsia="굴림" w:hAnsi="Consolas" w:cs="굴림"/>
          <w:color w:val="4EC9B0"/>
          <w:kern w:val="0"/>
          <w:sz w:val="21"/>
          <w:szCs w:val="21"/>
        </w:rPr>
        <w:t>time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.</w:t>
      </w:r>
      <w:r w:rsidRPr="00712DD2">
        <w:rPr>
          <w:rFonts w:ascii="Consolas" w:eastAsia="굴림" w:hAnsi="Consolas" w:cs="굴림"/>
          <w:color w:val="DCDCAA"/>
          <w:kern w:val="0"/>
          <w:sz w:val="21"/>
          <w:szCs w:val="21"/>
        </w:rPr>
        <w:t>sleep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0.02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40AD2F89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</w:p>
    <w:p w14:paraId="4F055FEE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712DD2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.W ==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25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1C3DFA0A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712DD2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.snake.length -</w:t>
      </w:r>
      <w:r w:rsidRPr="00712DD2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.initLen ==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25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*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10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-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10AE1D8A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12DD2">
        <w:rPr>
          <w:rFonts w:ascii="Consolas" w:eastAsia="굴림" w:hAnsi="Consolas" w:cs="굴림"/>
          <w:color w:val="DCDCAA"/>
          <w:kern w:val="0"/>
          <w:sz w:val="21"/>
          <w:szCs w:val="21"/>
        </w:rPr>
        <w:t>print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712DD2">
        <w:rPr>
          <w:rFonts w:ascii="Consolas" w:eastAsia="굴림" w:hAnsi="Consolas" w:cs="굴림"/>
          <w:color w:val="CE9178"/>
          <w:kern w:val="0"/>
          <w:sz w:val="21"/>
          <w:szCs w:val="21"/>
        </w:rPr>
        <w:t>"you win!"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02AFEAB0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12DD2">
        <w:rPr>
          <w:rFonts w:ascii="Consolas" w:eastAsia="굴림" w:hAnsi="Consolas" w:cs="굴림"/>
          <w:color w:val="DCDCAA"/>
          <w:kern w:val="0"/>
          <w:sz w:val="21"/>
          <w:szCs w:val="21"/>
        </w:rPr>
        <w:t>exit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()</w:t>
      </w:r>
    </w:p>
    <w:p w14:paraId="31CB1437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712DD2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.W ==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35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56D35740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712DD2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.snake.length -</w:t>
      </w:r>
      <w:r w:rsidRPr="00712DD2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.initLen ==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35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*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14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-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04C717DB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12DD2">
        <w:rPr>
          <w:rFonts w:ascii="Consolas" w:eastAsia="굴림" w:hAnsi="Consolas" w:cs="굴림"/>
          <w:color w:val="DCDCAA"/>
          <w:kern w:val="0"/>
          <w:sz w:val="21"/>
          <w:szCs w:val="21"/>
        </w:rPr>
        <w:t>print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712DD2">
        <w:rPr>
          <w:rFonts w:ascii="Consolas" w:eastAsia="굴림" w:hAnsi="Consolas" w:cs="굴림"/>
          <w:color w:val="CE9178"/>
          <w:kern w:val="0"/>
          <w:sz w:val="21"/>
          <w:szCs w:val="21"/>
        </w:rPr>
        <w:t>"you win!"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64EAEBB9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12DD2">
        <w:rPr>
          <w:rFonts w:ascii="Consolas" w:eastAsia="굴림" w:hAnsi="Consolas" w:cs="굴림"/>
          <w:color w:val="DCDCAA"/>
          <w:kern w:val="0"/>
          <w:sz w:val="21"/>
          <w:szCs w:val="21"/>
        </w:rPr>
        <w:t>exit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()</w:t>
      </w:r>
    </w:p>
    <w:p w14:paraId="2361F6C5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712DD2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.W ==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45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00449FE3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C586C0"/>
          <w:kern w:val="0"/>
          <w:sz w:val="21"/>
          <w:szCs w:val="21"/>
        </w:rPr>
        <w:t>i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(</w:t>
      </w:r>
      <w:r w:rsidRPr="00712DD2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.snake.length -</w:t>
      </w:r>
      <w:r w:rsidRPr="00712DD2">
        <w:rPr>
          <w:rFonts w:ascii="Consolas" w:eastAsia="굴림" w:hAnsi="Consolas" w:cs="굴림"/>
          <w:color w:val="569CD6"/>
          <w:kern w:val="0"/>
          <w:sz w:val="21"/>
          <w:szCs w:val="21"/>
        </w:rPr>
        <w:t>self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.initLen ==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45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*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18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 - </w:t>
      </w:r>
      <w:r w:rsidRPr="00712DD2">
        <w:rPr>
          <w:rFonts w:ascii="Consolas" w:eastAsia="굴림" w:hAnsi="Consolas" w:cs="굴림"/>
          <w:color w:val="B5CEA8"/>
          <w:kern w:val="0"/>
          <w:sz w:val="21"/>
          <w:szCs w:val="21"/>
        </w:rPr>
        <w:t>1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:</w:t>
      </w:r>
    </w:p>
    <w:p w14:paraId="63B68368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12DD2">
        <w:rPr>
          <w:rFonts w:ascii="Consolas" w:eastAsia="굴림" w:hAnsi="Consolas" w:cs="굴림"/>
          <w:color w:val="DCDCAA"/>
          <w:kern w:val="0"/>
          <w:sz w:val="21"/>
          <w:szCs w:val="21"/>
        </w:rPr>
        <w:t>print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(</w:t>
      </w:r>
      <w:r w:rsidRPr="00712DD2">
        <w:rPr>
          <w:rFonts w:ascii="Consolas" w:eastAsia="굴림" w:hAnsi="Consolas" w:cs="굴림"/>
          <w:color w:val="CE9178"/>
          <w:kern w:val="0"/>
          <w:sz w:val="21"/>
          <w:szCs w:val="21"/>
        </w:rPr>
        <w:t>"you win!"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)</w:t>
      </w:r>
    </w:p>
    <w:p w14:paraId="6BDC129C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  <w:r w:rsidRPr="00712DD2">
        <w:rPr>
          <w:rFonts w:ascii="Consolas" w:eastAsia="굴림" w:hAnsi="Consolas" w:cs="굴림"/>
          <w:color w:val="DCDCAA"/>
          <w:kern w:val="0"/>
          <w:sz w:val="21"/>
          <w:szCs w:val="21"/>
        </w:rPr>
        <w:t>exit</w:t>
      </w: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>()</w:t>
      </w:r>
    </w:p>
    <w:p w14:paraId="74C2CD20" w14:textId="77777777" w:rsidR="00712DD2" w:rsidRPr="00712DD2" w:rsidRDefault="00712DD2" w:rsidP="00712DD2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21"/>
          <w:szCs w:val="21"/>
        </w:rPr>
      </w:pPr>
      <w:r w:rsidRPr="00712DD2">
        <w:rPr>
          <w:rFonts w:ascii="Consolas" w:eastAsia="굴림" w:hAnsi="Consolas" w:cs="굴림"/>
          <w:color w:val="D4D4D4"/>
          <w:kern w:val="0"/>
          <w:sz w:val="21"/>
          <w:szCs w:val="21"/>
        </w:rPr>
        <w:t xml:space="preserve">    </w:t>
      </w:r>
    </w:p>
    <w:p w14:paraId="5928DE97" w14:textId="77777777" w:rsidR="00712DD2" w:rsidRDefault="00712DD2" w:rsidP="00D245A6">
      <w:pPr>
        <w:rPr>
          <w:rFonts w:hint="eastAsia"/>
        </w:rPr>
      </w:pPr>
    </w:p>
    <w:p w14:paraId="6B342D3F" w14:textId="78B7F31E" w:rsidR="00BF22A4" w:rsidRDefault="00BF22A4" w:rsidP="00D245A6">
      <w:pPr>
        <w:rPr>
          <w:rFonts w:hint="eastAsia"/>
        </w:rPr>
      </w:pPr>
    </w:p>
    <w:p w14:paraId="062E7FBB" w14:textId="5FEA05C8" w:rsidR="00BF22A4" w:rsidRDefault="00C31BBF" w:rsidP="00D245A6">
      <w:r w:rsidRPr="00C31BBF">
        <w:drawing>
          <wp:inline distT="0" distB="0" distL="0" distR="0" wp14:anchorId="2FECC118" wp14:editId="28B87DBA">
            <wp:extent cx="3076575" cy="1670685"/>
            <wp:effectExtent l="0" t="0" r="9525" b="5715"/>
            <wp:docPr id="10" name="그림 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/>
                  </pic:nvPicPr>
                  <pic:blipFill rotWithShape="1">
                    <a:blip r:embed="rId15"/>
                    <a:srcRect r="54635"/>
                    <a:stretch/>
                  </pic:blipFill>
                  <pic:spPr bwMode="auto">
                    <a:xfrm>
                      <a:off x="0" y="0"/>
                      <a:ext cx="3076575" cy="1670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58F99" w14:textId="3C4B6555" w:rsidR="00BF22A4" w:rsidRDefault="0035386B" w:rsidP="0035386B">
      <w:pPr>
        <w:pStyle w:val="a8"/>
      </w:pPr>
      <w:r>
        <w:rPr>
          <w:rFonts w:hint="eastAsia"/>
        </w:rPr>
        <w:t>플레이 예시</w:t>
      </w:r>
    </w:p>
    <w:p w14:paraId="11F951AC" w14:textId="4D4ADE11" w:rsidR="00BF22A4" w:rsidRDefault="00C31BBF" w:rsidP="00D245A6">
      <w:r w:rsidRPr="00BF22A4">
        <w:drawing>
          <wp:inline distT="0" distB="0" distL="0" distR="0" wp14:anchorId="65C3BF4E" wp14:editId="218F060E">
            <wp:extent cx="1829055" cy="2505425"/>
            <wp:effectExtent l="0" t="0" r="0" b="9525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1BBF">
        <w:drawing>
          <wp:inline distT="0" distB="0" distL="0" distR="0" wp14:anchorId="212DCA7A" wp14:editId="38B72C41">
            <wp:extent cx="1938655" cy="2514464"/>
            <wp:effectExtent l="0" t="0" r="4445" b="635"/>
            <wp:docPr id="11" name="그림 1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44128" cy="2521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386B" w:rsidRPr="0035386B">
        <w:drawing>
          <wp:inline distT="0" distB="0" distL="0" distR="0" wp14:anchorId="4C36111C" wp14:editId="5B743656">
            <wp:extent cx="2295524" cy="2505075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00288" cy="2510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FC3D2" w14:textId="1A0C511D" w:rsidR="00BF22A4" w:rsidRDefault="00BF22A4" w:rsidP="00D245A6"/>
    <w:p w14:paraId="1A3B05F2" w14:textId="04DC7A4C" w:rsidR="00BF22A4" w:rsidRDefault="00BF22A4" w:rsidP="00D245A6"/>
    <w:p w14:paraId="2ACD6581" w14:textId="77777777" w:rsidR="00BF22A4" w:rsidRDefault="00BF22A4" w:rsidP="00D245A6">
      <w:pPr>
        <w:rPr>
          <w:rFonts w:hint="eastAsia"/>
        </w:rPr>
      </w:pPr>
    </w:p>
    <w:p w14:paraId="4A2CC806" w14:textId="43F6ADD3" w:rsidR="00A61896" w:rsidRDefault="00A61896" w:rsidP="00D245A6"/>
    <w:p w14:paraId="69774F17" w14:textId="21222496" w:rsidR="0035386B" w:rsidRDefault="0035386B" w:rsidP="00D245A6"/>
    <w:p w14:paraId="35E2524E" w14:textId="467C3C93" w:rsidR="0035386B" w:rsidRDefault="0035386B" w:rsidP="00D245A6"/>
    <w:p w14:paraId="272C9CC2" w14:textId="758691A5" w:rsidR="0035386B" w:rsidRDefault="0035386B" w:rsidP="00D245A6"/>
    <w:p w14:paraId="468E589C" w14:textId="5DEA2147" w:rsidR="0035386B" w:rsidRDefault="0035386B" w:rsidP="00D245A6"/>
    <w:p w14:paraId="7A0B7B01" w14:textId="257AC9E1" w:rsidR="0035386B" w:rsidRDefault="0035386B" w:rsidP="00D245A6"/>
    <w:p w14:paraId="729F8198" w14:textId="6C3BA1A5" w:rsidR="0035386B" w:rsidRDefault="0035386B" w:rsidP="00D245A6"/>
    <w:p w14:paraId="46B539D7" w14:textId="3178D389" w:rsidR="0035386B" w:rsidRDefault="0035386B" w:rsidP="00D245A6"/>
    <w:p w14:paraId="2480D065" w14:textId="7B387DE0" w:rsidR="0035386B" w:rsidRDefault="0035386B" w:rsidP="00D245A6">
      <w:r>
        <w:rPr>
          <w:rFonts w:hint="eastAsia"/>
        </w:rPr>
        <w:lastRenderedPageBreak/>
        <w:t>3</w:t>
      </w:r>
      <w:r>
        <w:t xml:space="preserve">. </w:t>
      </w:r>
      <w:r>
        <w:rPr>
          <w:rFonts w:hint="eastAsia"/>
        </w:rPr>
        <w:t>B</w:t>
      </w:r>
      <w:r>
        <w:t xml:space="preserve">lock Ver : </w:t>
      </w:r>
      <w:r>
        <w:rPr>
          <w:rFonts w:hint="eastAsia"/>
        </w:rPr>
        <w:t xml:space="preserve">먹이를 먹을 때마다 블록인 </w:t>
      </w:r>
      <w:r>
        <w:t>N</w:t>
      </w:r>
      <w:r>
        <w:rPr>
          <w:rFonts w:hint="eastAsia"/>
        </w:rPr>
        <w:t>이 생성된다.</w:t>
      </w:r>
      <w:r>
        <w:t xml:space="preserve"> N</w:t>
      </w:r>
      <w:r>
        <w:rPr>
          <w:rFonts w:hint="eastAsia"/>
        </w:rPr>
        <w:t>과 부딛치면 게임이 종료된다.</w:t>
      </w:r>
    </w:p>
    <w:p w14:paraId="231D618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# -*- coding: utf8 -*-</w:t>
      </w:r>
    </w:p>
    <w:p w14:paraId="39335C60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fr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__future__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print_function</w:t>
      </w:r>
    </w:p>
    <w:p w14:paraId="026BA1A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fr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distutils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extension</w:t>
      </w:r>
    </w:p>
    <w:p w14:paraId="7626124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</w:p>
    <w:p w14:paraId="2D993DD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os</w:t>
      </w:r>
    </w:p>
    <w:p w14:paraId="6AE6231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e</w:t>
      </w:r>
    </w:p>
    <w:p w14:paraId="19DE10B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fr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tabnann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check</w:t>
      </w:r>
    </w:p>
    <w:p w14:paraId="7733F5A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</w:p>
    <w:p w14:paraId="1F63D1D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mpo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</w:p>
    <w:p w14:paraId="5376451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7B44E28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class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1CB38C8B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__init__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2F23843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n</w:t>
      </w:r>
    </w:p>
    <w:p w14:paraId="0093218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]</w:t>
      </w:r>
    </w:p>
    <w:p w14:paraId="2779BD5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]</w:t>
      </w:r>
    </w:p>
    <w:p w14:paraId="04626EA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4F3BE82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class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4845FC7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{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NON_DIR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}</w:t>
      </w:r>
    </w:p>
    <w:p w14:paraId="3FF25C2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{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3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LOCK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: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4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}</w:t>
      </w:r>
    </w:p>
    <w:p w14:paraId="4FC653F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{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}</w:t>
      </w:r>
    </w:p>
    <w:p w14:paraId="068FA74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501167B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__init__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46C4F3A2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</w:p>
    <w:p w14:paraId="0CC3560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</w:p>
    <w:p w14:paraId="3CC7617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initLe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</w:p>
    <w:p w14:paraId="47F405A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7899A3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 </w:t>
      </w:r>
    </w:p>
    <w:p w14:paraId="74EDA21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[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*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)]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]</w:t>
      </w:r>
    </w:p>
    <w:p w14:paraId="5B71420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#self.board[a][b][c]</w:t>
      </w:r>
    </w:p>
    <w:p w14:paraId="22FEB40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204D2DD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세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/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가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</w:p>
    <w:p w14:paraId="4BE4348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CC0B57B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7FEE242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683AEF1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i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7F4366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i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ED6F0F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i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6E729B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6D393B1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479C856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//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AB65BC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20EB5382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EEF6BE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420A85C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28BB2AF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!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2F6D03E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43A8BA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50C795B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5A98834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7F1383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6C06BF1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9DDD422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2E20031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1D22F13B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!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608D2B8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22CC356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F2AB72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74C1D04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LOCK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4A5FFD9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24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br/>
      </w:r>
    </w:p>
    <w:p w14:paraId="5F90AD4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rawScen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4C54365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os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syste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'cls||clear'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5B56E4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2C53E532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+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298C7560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=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C7F9EE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7007C4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08AD9B80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73324D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|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0190D7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6C2590E0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7833BFA2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+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44B972B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 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12F34D6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@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AEE0B5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 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3936D48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*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7847F3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 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LOCK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0111F71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2941F6F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62AC3CF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 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4ACCAC2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|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3EB349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214E577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fo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g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+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557DF70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=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n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=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C7B758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757B02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4A0D9D4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0757E08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@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taticmethod</w:t>
      </w:r>
    </w:p>
    <w:p w14:paraId="514E2B5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Get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:</w:t>
      </w:r>
    </w:p>
    <w:p w14:paraId="3EE138D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NON_DIR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14F601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getc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D25F1C0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getc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ecod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3B830B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7C31876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7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1324CA7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5792DA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lastRenderedPageBreak/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14D9060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75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64C93AB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6DF8310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17B3AFD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77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636D995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EA01DA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F9D9BD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ch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8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C6FF50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2E18AFD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41DB25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retur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tn</w:t>
      </w:r>
    </w:p>
    <w:p w14:paraId="024F0C5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2D995EE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id_ea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6FDB13C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4292587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358964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788A4C2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!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6C995C7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27E619B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5735FA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462A976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AFE907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42FA48A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16C30E7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540E70C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490946B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!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:</w:t>
      </w:r>
    </w:p>
    <w:p w14:paraId="03EA3B0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4BE6B0D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random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and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6C1AFE4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629998E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x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LOCK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98C795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5D16DB4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50E6741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EMPT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3FFFBD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7E6CE8A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</w:t>
      </w:r>
    </w:p>
    <w:p w14:paraId="33272DE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NON_DIR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0119F1A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5B59817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13C8A99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141EF8B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0338962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2CE4C11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5ED14DC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 :</w:t>
      </w:r>
    </w:p>
    <w:p w14:paraId="1EA2A14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tail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601187D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1B9530A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45783F9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12BBA2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lt;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gt;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lt;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gt;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759041A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Game Over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3A33905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lastRenderedPageBreak/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exi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6734359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lt;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an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&lt;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W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58F8A43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55C1B5D0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Game Over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0368DDD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exi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6913E69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LOCK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3B82D68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Game Over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256CA31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exi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53B90C4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7D19141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</w:p>
    <w:p w14:paraId="462408A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de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GameLoop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6F6CA9E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rawScen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6C029A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050B31B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197EA32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A45E410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</w:p>
    <w:p w14:paraId="564B0BE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Tru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1815ACA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ta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ti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128DAB42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</w:p>
    <w:p w14:paraId="5FEFD0F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whil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(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ti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() -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ta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) &lt;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elay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/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000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E30E40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msvcr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kbhi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:</w:t>
      </w:r>
    </w:p>
    <w:p w14:paraId="04A8DF40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Get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5D8953A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785AC00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)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or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* 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)):</w:t>
      </w:r>
    </w:p>
    <w:p w14:paraId="4C85934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</w:p>
    <w:p w14:paraId="3B6FD04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4B950FB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08827C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지정</w:t>
      </w:r>
    </w:p>
    <w:p w14:paraId="726C0B9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3606509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B4E808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7DA4B1E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324A9B8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733C659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#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음식을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먹었는지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여부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확인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</w:p>
    <w:p w14:paraId="6F119DB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# 1.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음식을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먹었으면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길이가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길어짐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</w:p>
    <w:p w14:paraId="11DBF26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# 2.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음식을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먹지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않으면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전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단계의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꼬리의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물체는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빈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공간으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채워야한다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.</w:t>
      </w:r>
    </w:p>
    <w:p w14:paraId="3DEF6EE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257E55B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7AAAC6A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id_ea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04942D4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439A5F4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1446EAA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7FA424A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571E6E9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4586380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UP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491F565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523FB7CB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717ADA6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111ABF8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4A333500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lastRenderedPageBreak/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985245B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73D08B5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227EE2C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78CF838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4BF6911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4D28E351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id_ea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4A56A9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48F7570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53D3AE5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7AD536C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60A30F9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OW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A9AD12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0578EB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4A0A63A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0B9F17A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715C1F4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762932B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58CB3B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+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21D71D5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548E673B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761B123B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07974C6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525C007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id_ea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2E8B7DC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3865D26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545845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46F31662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76AE957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RIGH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2A8538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2E99AB3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584A9E9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</w:p>
    <w:p w14:paraId="41B314D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-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:</w:t>
      </w:r>
    </w:p>
    <w:p w14:paraId="0E33845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BODY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9684688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6066BC3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 -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604EE6D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check_cras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4DFA98A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21C00522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FOO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):</w:t>
      </w:r>
    </w:p>
    <w:p w14:paraId="5E91AC7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+=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</w:p>
    <w:p w14:paraId="159307A9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id_ea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4499A67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els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:</w:t>
      </w:r>
    </w:p>
    <w:p w14:paraId="5594661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idnt_ea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391E77E6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</w:p>
    <w:p w14:paraId="60EA74B7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#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새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바뀐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헤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위치에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대해서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보드값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6A9955"/>
          <w:kern w:val="0"/>
          <w:sz w:val="14"/>
          <w:szCs w:val="14"/>
        </w:rPr>
        <w:t>변환</w:t>
      </w:r>
    </w:p>
    <w:p w14:paraId="1D8C793C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DIRECTION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directio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LEFT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3113A3BA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boar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head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][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eleme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SPRITE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]]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prit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[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HEAD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]</w:t>
      </w:r>
    </w:p>
    <w:p w14:paraId="597CE17F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   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ti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sleep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0.1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26E3B78E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</w:p>
    <w:p w14:paraId="09058414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lastRenderedPageBreak/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re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current</w:t>
      </w:r>
    </w:p>
    <w:p w14:paraId="33A89D4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DrawScen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66A768FD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        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prin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 xml:space="preserve">"Score: </w:t>
      </w:r>
      <w:r w:rsidRPr="00535DEC">
        <w:rPr>
          <w:rFonts w:ascii="Consolas" w:eastAsia="굴림" w:hAnsi="Consolas" w:cs="굴림"/>
          <w:color w:val="569CD6"/>
          <w:kern w:val="0"/>
          <w:sz w:val="14"/>
          <w:szCs w:val="14"/>
        </w:rPr>
        <w:t>{}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"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format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nak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length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-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sel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initLen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)</w:t>
      </w:r>
    </w:p>
    <w:p w14:paraId="3F739FD5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</w:p>
    <w:p w14:paraId="51C773C3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C586C0"/>
          <w:kern w:val="0"/>
          <w:sz w:val="14"/>
          <w:szCs w:val="14"/>
        </w:rPr>
        <w:t>if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__name__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= </w:t>
      </w:r>
      <w:r w:rsidRPr="00535DEC">
        <w:rPr>
          <w:rFonts w:ascii="Consolas" w:eastAsia="굴림" w:hAnsi="Consolas" w:cs="굴림"/>
          <w:color w:val="CE9178"/>
          <w:kern w:val="0"/>
          <w:sz w:val="14"/>
          <w:szCs w:val="14"/>
        </w:rPr>
        <w:t>'__main__'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:</w:t>
      </w:r>
    </w:p>
    <w:p w14:paraId="6BB0E152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 = </w:t>
      </w:r>
      <w:r w:rsidRPr="00535DEC">
        <w:rPr>
          <w:rFonts w:ascii="Consolas" w:eastAsia="굴림" w:hAnsi="Consolas" w:cs="굴림"/>
          <w:color w:val="4EC9B0"/>
          <w:kern w:val="0"/>
          <w:sz w:val="14"/>
          <w:szCs w:val="14"/>
        </w:rPr>
        <w:t>Snake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6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24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4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, </w:t>
      </w:r>
      <w:r w:rsidRPr="00535DEC">
        <w:rPr>
          <w:rFonts w:ascii="Consolas" w:eastAsia="굴림" w:hAnsi="Consolas" w:cs="굴림"/>
          <w:color w:val="B5CEA8"/>
          <w:kern w:val="0"/>
          <w:sz w:val="14"/>
          <w:szCs w:val="14"/>
        </w:rPr>
        <w:t>300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)</w:t>
      </w:r>
    </w:p>
    <w:p w14:paraId="7BC0ECB0" w14:textId="77777777" w:rsidR="00535DEC" w:rsidRPr="00535DEC" w:rsidRDefault="00535DEC" w:rsidP="00535DEC">
      <w:pPr>
        <w:widowControl/>
        <w:shd w:val="clear" w:color="auto" w:fill="1E1E1E"/>
        <w:wordWrap/>
        <w:autoSpaceDE/>
        <w:autoSpaceDN/>
        <w:spacing w:after="0" w:line="285" w:lineRule="atLeast"/>
        <w:jc w:val="left"/>
        <w:rPr>
          <w:rFonts w:ascii="Consolas" w:eastAsia="굴림" w:hAnsi="Consolas" w:cs="굴림"/>
          <w:color w:val="D4D4D4"/>
          <w:kern w:val="0"/>
          <w:sz w:val="14"/>
          <w:szCs w:val="14"/>
        </w:rPr>
      </w:pP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 xml:space="preserve">    </w:t>
      </w:r>
      <w:r w:rsidRPr="00535DEC">
        <w:rPr>
          <w:rFonts w:ascii="Consolas" w:eastAsia="굴림" w:hAnsi="Consolas" w:cs="굴림"/>
          <w:color w:val="9CDCFE"/>
          <w:kern w:val="0"/>
          <w:sz w:val="14"/>
          <w:szCs w:val="14"/>
        </w:rPr>
        <w:t>game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.</w:t>
      </w:r>
      <w:r w:rsidRPr="00535DEC">
        <w:rPr>
          <w:rFonts w:ascii="Consolas" w:eastAsia="굴림" w:hAnsi="Consolas" w:cs="굴림"/>
          <w:color w:val="DCDCAA"/>
          <w:kern w:val="0"/>
          <w:sz w:val="14"/>
          <w:szCs w:val="14"/>
        </w:rPr>
        <w:t>GameLoop</w:t>
      </w:r>
      <w:r w:rsidRPr="00535DEC">
        <w:rPr>
          <w:rFonts w:ascii="Consolas" w:eastAsia="굴림" w:hAnsi="Consolas" w:cs="굴림"/>
          <w:color w:val="D4D4D4"/>
          <w:kern w:val="0"/>
          <w:sz w:val="14"/>
          <w:szCs w:val="14"/>
        </w:rPr>
        <w:t>()</w:t>
      </w:r>
    </w:p>
    <w:p w14:paraId="4141FDA6" w14:textId="1BACAC23" w:rsidR="00BB3BBD" w:rsidRDefault="00BB3BBD" w:rsidP="00D245A6"/>
    <w:p w14:paraId="7F45EBA7" w14:textId="5E0A3FDE" w:rsidR="00BB3BBD" w:rsidRDefault="007F02CF" w:rsidP="00D245A6">
      <w:pPr>
        <w:rPr>
          <w:rFonts w:hint="eastAsia"/>
        </w:rPr>
      </w:pPr>
      <w:r>
        <w:rPr>
          <w:rFonts w:hint="eastAsia"/>
        </w:rPr>
        <w:t>기본 코드와 다른 것이 거의 없지만</w:t>
      </w:r>
      <w:r>
        <w:t xml:space="preserve">, </w:t>
      </w:r>
      <w:r>
        <w:rPr>
          <w:rFonts w:hint="eastAsia"/>
        </w:rPr>
        <w:t>랜덤 함수에 의해서 음식과 같이 음식이 사라졌을 때 블록을 생성하고 충돌조건을 두어 만듦</w:t>
      </w:r>
    </w:p>
    <w:p w14:paraId="7C13871A" w14:textId="5AA48235" w:rsidR="00BB3BBD" w:rsidRDefault="00535DEC" w:rsidP="00D245A6">
      <w:pPr>
        <w:rPr>
          <w:rFonts w:hint="eastAsia"/>
        </w:rPr>
      </w:pPr>
      <w:r>
        <w:t>게</w:t>
      </w:r>
      <w:r>
        <w:rPr>
          <w:rFonts w:hint="eastAsia"/>
        </w:rPr>
        <w:t>임 플레이</w:t>
      </w:r>
      <w:r>
        <w:t xml:space="preserve"> : </w:t>
      </w:r>
    </w:p>
    <w:p w14:paraId="02917342" w14:textId="4A958506" w:rsidR="00BB3BBD" w:rsidRDefault="00BB3BBD" w:rsidP="00D245A6">
      <w:r w:rsidRPr="00BB3BBD">
        <w:drawing>
          <wp:inline distT="0" distB="0" distL="0" distR="0" wp14:anchorId="40DD41CC" wp14:editId="3385E66B">
            <wp:extent cx="2502846" cy="2714625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07356" cy="2719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3BBD">
        <w:drawing>
          <wp:inline distT="0" distB="0" distL="0" distR="0" wp14:anchorId="651D1C8E" wp14:editId="32C020C0">
            <wp:extent cx="2513965" cy="2704812"/>
            <wp:effectExtent l="0" t="0" r="635" b="63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20424" cy="2711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5BA45" w14:textId="74241B6B" w:rsidR="00BB3BBD" w:rsidRDefault="00535DEC" w:rsidP="00D245A6">
      <w:r w:rsidRPr="00535DEC">
        <w:drawing>
          <wp:inline distT="0" distB="0" distL="0" distR="0" wp14:anchorId="756DDBA8" wp14:editId="0697EF77">
            <wp:extent cx="2553253" cy="2752725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57887" cy="2757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CD4DA" w14:textId="40BE8823" w:rsidR="00535DEC" w:rsidRDefault="00535DEC" w:rsidP="00D245A6"/>
    <w:p w14:paraId="6879717E" w14:textId="1603D341" w:rsidR="00535DEC" w:rsidRDefault="00535DEC" w:rsidP="00D245A6"/>
    <w:p w14:paraId="2BCC2E58" w14:textId="3CCCDE75" w:rsidR="00535DEC" w:rsidRPr="00D245A6" w:rsidRDefault="00535DEC" w:rsidP="00D245A6">
      <w:pPr>
        <w:rPr>
          <w:rFonts w:hint="eastAsia"/>
        </w:rPr>
      </w:pPr>
      <w:r w:rsidRPr="00535DEC">
        <w:lastRenderedPageBreak/>
        <w:drawing>
          <wp:inline distT="0" distB="0" distL="0" distR="0" wp14:anchorId="1A7EFB3C" wp14:editId="04A08A04">
            <wp:extent cx="2903545" cy="3048000"/>
            <wp:effectExtent l="0" t="0" r="0" b="0"/>
            <wp:docPr id="16" name="그림 1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텍스트이(가) 표시된 사진&#10;&#10;자동 생성된 설명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10097" cy="305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35DEC" w:rsidRPr="00D245A6" w:rsidSect="008343C1">
      <w:headerReference w:type="default" r:id="rId23"/>
      <w:footerReference w:type="default" r:id="rId24"/>
      <w:pgSz w:w="11906" w:h="16838" w:code="9"/>
      <w:pgMar w:top="720" w:right="567" w:bottom="720" w:left="720" w:header="567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55658" w14:textId="77777777" w:rsidR="00E83B42" w:rsidRDefault="00E83B42" w:rsidP="008343C1">
      <w:pPr>
        <w:spacing w:after="0" w:line="240" w:lineRule="auto"/>
      </w:pPr>
      <w:r>
        <w:separator/>
      </w:r>
    </w:p>
  </w:endnote>
  <w:endnote w:type="continuationSeparator" w:id="0">
    <w:p w14:paraId="3B91489D" w14:textId="77777777" w:rsidR="00E83B42" w:rsidRDefault="00E83B42" w:rsidP="00834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F47D3" w14:textId="33A5B286" w:rsidR="003C529A" w:rsidRPr="00F56484" w:rsidRDefault="00F56484" w:rsidP="00DB19BA">
    <w:pPr>
      <w:pStyle w:val="a4"/>
      <w:spacing w:after="0"/>
      <w:jc w:val="left"/>
    </w:pPr>
    <w:r w:rsidRPr="00CE46C6">
      <w:rPr>
        <w:rFonts w:hint="eastAsia"/>
        <w:b/>
        <w:noProof/>
      </w:rPr>
      <w:t>20</w:t>
    </w:r>
    <w:r w:rsidR="0067498D">
      <w:rPr>
        <w:b/>
        <w:noProof/>
      </w:rPr>
      <w:t>2</w:t>
    </w:r>
    <w:r w:rsidR="003B553E">
      <w:rPr>
        <w:b/>
        <w:noProof/>
      </w:rPr>
      <w:t>2</w:t>
    </w:r>
    <w:r>
      <w:rPr>
        <w:rFonts w:hint="eastAsia"/>
        <w:b/>
        <w:noProof/>
      </w:rPr>
      <w:t xml:space="preserve">년 </w:t>
    </w:r>
    <w:r>
      <w:rPr>
        <w:b/>
        <w:noProof/>
      </w:rPr>
      <w:t>2</w:t>
    </w:r>
    <w:r>
      <w:rPr>
        <w:rFonts w:hint="eastAsia"/>
        <w:b/>
        <w:noProof/>
      </w:rPr>
      <w:t xml:space="preserve">학기 </w:t>
    </w:r>
    <w:r w:rsidR="00DB19BA">
      <w:rPr>
        <w:rFonts w:hint="eastAsia"/>
        <w:b/>
        <w:noProof/>
      </w:rPr>
      <w:t>게임 프로그래밍 입문</w:t>
    </w:r>
    <w:r>
      <w:rPr>
        <w:rFonts w:hint="eastAsia"/>
        <w:b/>
        <w:noProof/>
      </w:rPr>
      <w:t>, 이대호 교수 (</w:t>
    </w:r>
    <w:r w:rsidRPr="00CE46C6">
      <w:rPr>
        <w:b/>
        <w:bCs/>
      </w:rPr>
      <w:fldChar w:fldCharType="begin"/>
    </w:r>
    <w:r w:rsidRPr="00CE46C6">
      <w:rPr>
        <w:b/>
        <w:bCs/>
      </w:rPr>
      <w:instrText>PAGE  \* Arabic  \* MERGEFORMAT</w:instrText>
    </w:r>
    <w:r w:rsidRPr="00CE46C6">
      <w:rPr>
        <w:b/>
        <w:bCs/>
      </w:rPr>
      <w:fldChar w:fldCharType="separate"/>
    </w:r>
    <w:r w:rsidR="0067498D" w:rsidRPr="0067498D">
      <w:rPr>
        <w:b/>
        <w:bCs/>
        <w:noProof/>
        <w:lang w:val="ko-KR"/>
      </w:rPr>
      <w:t>3</w:t>
    </w:r>
    <w:r w:rsidRPr="00CE46C6">
      <w:rPr>
        <w:b/>
        <w:bCs/>
      </w:rPr>
      <w:fldChar w:fldCharType="end"/>
    </w:r>
    <w:r w:rsidRPr="00CE46C6">
      <w:rPr>
        <w:lang w:val="ko-KR"/>
      </w:rPr>
      <w:t xml:space="preserve"> / </w:t>
    </w:r>
    <w:r w:rsidRPr="00CE46C6">
      <w:rPr>
        <w:b/>
        <w:bCs/>
      </w:rPr>
      <w:fldChar w:fldCharType="begin"/>
    </w:r>
    <w:r w:rsidRPr="00CE46C6">
      <w:rPr>
        <w:b/>
        <w:bCs/>
      </w:rPr>
      <w:instrText>NUMPAGES  \* Arabic  \* MERGEFORMAT</w:instrText>
    </w:r>
    <w:r w:rsidRPr="00CE46C6">
      <w:rPr>
        <w:b/>
        <w:bCs/>
      </w:rPr>
      <w:fldChar w:fldCharType="separate"/>
    </w:r>
    <w:r w:rsidR="0067498D" w:rsidRPr="0067498D">
      <w:rPr>
        <w:b/>
        <w:bCs/>
        <w:noProof/>
        <w:lang w:val="ko-KR"/>
      </w:rPr>
      <w:t>3</w:t>
    </w:r>
    <w:r w:rsidRPr="00CE46C6">
      <w:rPr>
        <w:b/>
        <w:bCs/>
      </w:rPr>
      <w:fldChar w:fldCharType="end"/>
    </w:r>
    <w:r>
      <w:rPr>
        <w:b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5532E" w14:textId="77777777" w:rsidR="00E83B42" w:rsidRDefault="00E83B42" w:rsidP="008343C1">
      <w:pPr>
        <w:spacing w:after="0" w:line="240" w:lineRule="auto"/>
      </w:pPr>
      <w:r>
        <w:separator/>
      </w:r>
    </w:p>
  </w:footnote>
  <w:footnote w:type="continuationSeparator" w:id="0">
    <w:p w14:paraId="15993CAC" w14:textId="77777777" w:rsidR="00E83B42" w:rsidRDefault="00E83B42" w:rsidP="00834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97A6" w14:textId="0CDCBBDE" w:rsidR="003C529A" w:rsidRPr="00484D32" w:rsidRDefault="007C533A" w:rsidP="00DB19BA">
    <w:pPr>
      <w:pStyle w:val="a4"/>
      <w:spacing w:after="0"/>
      <w:jc w:val="center"/>
      <w:rPr>
        <w:rFonts w:eastAsiaTheme="minorHAnsi"/>
        <w:b/>
        <w:sz w:val="32"/>
        <w:szCs w:val="32"/>
      </w:rPr>
    </w:pPr>
    <w:r w:rsidRPr="00484D32">
      <w:rPr>
        <w:rFonts w:eastAsiaTheme="minorHAnsi" w:hint="eastAsia"/>
        <w:b/>
        <w:sz w:val="32"/>
      </w:rPr>
      <w:t>20</w:t>
    </w:r>
    <w:r w:rsidR="00A4271C">
      <w:rPr>
        <w:rFonts w:eastAsiaTheme="minorHAnsi"/>
        <w:b/>
        <w:sz w:val="32"/>
      </w:rPr>
      <w:t>2</w:t>
    </w:r>
    <w:r w:rsidR="003B553E">
      <w:rPr>
        <w:rFonts w:eastAsiaTheme="minorHAnsi"/>
        <w:b/>
        <w:sz w:val="32"/>
      </w:rPr>
      <w:t>2</w:t>
    </w:r>
    <w:r w:rsidRPr="00484D32">
      <w:rPr>
        <w:rFonts w:eastAsiaTheme="minorHAnsi" w:hint="eastAsia"/>
        <w:b/>
        <w:sz w:val="32"/>
      </w:rPr>
      <w:t xml:space="preserve">년 </w:t>
    </w:r>
    <w:r w:rsidR="008343C1">
      <w:rPr>
        <w:rFonts w:eastAsiaTheme="minorHAnsi"/>
        <w:b/>
        <w:sz w:val="32"/>
      </w:rPr>
      <w:t>2</w:t>
    </w:r>
    <w:r w:rsidRPr="00484D32">
      <w:rPr>
        <w:rFonts w:eastAsiaTheme="minorHAnsi" w:hint="eastAsia"/>
        <w:b/>
        <w:sz w:val="32"/>
      </w:rPr>
      <w:t xml:space="preserve">학기 </w:t>
    </w:r>
    <w:r w:rsidR="00DB19BA">
      <w:rPr>
        <w:rFonts w:eastAsiaTheme="minorHAnsi" w:hint="eastAsia"/>
        <w:b/>
        <w:sz w:val="32"/>
      </w:rPr>
      <w:t>게임 프로그래밍 입문</w:t>
    </w:r>
    <w:r w:rsidR="005160BF">
      <w:rPr>
        <w:rFonts w:eastAsiaTheme="minorHAnsi" w:hint="eastAsia"/>
        <w:b/>
        <w:sz w:val="32"/>
      </w:rPr>
      <w:t xml:space="preserve"> (실습1</w:t>
    </w:r>
    <w:r w:rsidR="005160BF">
      <w:rPr>
        <w:rFonts w:eastAsiaTheme="minorHAnsi"/>
        <w:b/>
        <w:sz w:val="32"/>
      </w:rPr>
      <w:t>)</w:t>
    </w:r>
  </w:p>
  <w:tbl>
    <w:tblPr>
      <w:tblStyle w:val="a5"/>
      <w:tblW w:w="10362" w:type="dxa"/>
      <w:tblBorders>
        <w:top w:val="single" w:sz="2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62"/>
    </w:tblGrid>
    <w:tr w:rsidR="008343C1" w:rsidRPr="0076174D" w14:paraId="4FACB11C" w14:textId="77777777" w:rsidTr="005F31BC">
      <w:trPr>
        <w:trHeight w:val="649"/>
      </w:trPr>
      <w:tc>
        <w:tcPr>
          <w:tcW w:w="10362" w:type="dxa"/>
          <w:vAlign w:val="center"/>
        </w:tcPr>
        <w:p w14:paraId="3299C1CD" w14:textId="46E77C21" w:rsidR="008343C1" w:rsidRPr="00DC1885" w:rsidRDefault="00DB19BA" w:rsidP="00DB19BA">
          <w:pPr>
            <w:pStyle w:val="a4"/>
            <w:spacing w:line="240" w:lineRule="atLeast"/>
            <w:rPr>
              <w:sz w:val="24"/>
              <w:szCs w:val="24"/>
            </w:rPr>
          </w:pPr>
          <w:r>
            <w:rPr>
              <w:rFonts w:hint="eastAsia"/>
              <w:sz w:val="24"/>
              <w:szCs w:val="24"/>
            </w:rPr>
            <w:t>이름:</w:t>
          </w:r>
          <w:r>
            <w:rPr>
              <w:sz w:val="24"/>
              <w:szCs w:val="24"/>
            </w:rPr>
            <w:t xml:space="preserve">        </w:t>
          </w:r>
          <w:r w:rsidR="0076174D">
            <w:rPr>
              <w:rFonts w:hint="eastAsia"/>
              <w:sz w:val="24"/>
              <w:szCs w:val="24"/>
            </w:rPr>
            <w:t>정은성</w:t>
          </w:r>
          <w:r>
            <w:rPr>
              <w:sz w:val="24"/>
              <w:szCs w:val="24"/>
            </w:rPr>
            <w:t xml:space="preserve"> </w:t>
          </w:r>
          <w:r w:rsidR="0076174D">
            <w:rPr>
              <w:sz w:val="24"/>
              <w:szCs w:val="24"/>
            </w:rPr>
            <w:t xml:space="preserve">       </w:t>
          </w:r>
          <w:r>
            <w:rPr>
              <w:rFonts w:hint="eastAsia"/>
              <w:sz w:val="24"/>
              <w:szCs w:val="24"/>
            </w:rPr>
            <w:t>학과</w:t>
          </w:r>
          <w:r>
            <w:rPr>
              <w:sz w:val="24"/>
              <w:szCs w:val="24"/>
            </w:rPr>
            <w:t xml:space="preserve">:        </w:t>
          </w:r>
          <w:r w:rsidR="0076174D">
            <w:rPr>
              <w:rFonts w:hint="eastAsia"/>
              <w:sz w:val="24"/>
              <w:szCs w:val="24"/>
            </w:rPr>
            <w:t>원자력공학과</w:t>
          </w:r>
          <w:r>
            <w:rPr>
              <w:sz w:val="24"/>
              <w:szCs w:val="24"/>
            </w:rPr>
            <w:t xml:space="preserve">        </w:t>
          </w:r>
          <w:r>
            <w:rPr>
              <w:rFonts w:hint="eastAsia"/>
              <w:sz w:val="24"/>
              <w:szCs w:val="24"/>
            </w:rPr>
            <w:t>학번:</w:t>
          </w:r>
          <w:r w:rsidR="0076174D">
            <w:rPr>
              <w:sz w:val="24"/>
              <w:szCs w:val="24"/>
            </w:rPr>
            <w:t xml:space="preserve">      2021103751</w:t>
          </w:r>
        </w:p>
      </w:tc>
    </w:tr>
  </w:tbl>
  <w:p w14:paraId="2F135EA2" w14:textId="77777777" w:rsidR="003C529A" w:rsidRPr="00460A3B" w:rsidRDefault="00000000" w:rsidP="00460A3B">
    <w:pPr>
      <w:pStyle w:val="a4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A781F"/>
    <w:multiLevelType w:val="hybridMultilevel"/>
    <w:tmpl w:val="2C9A6576"/>
    <w:lvl w:ilvl="0" w:tplc="691263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13387284"/>
    <w:multiLevelType w:val="hybridMultilevel"/>
    <w:tmpl w:val="4E7A22D2"/>
    <w:lvl w:ilvl="0" w:tplc="AD68DE6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D060143"/>
    <w:multiLevelType w:val="hybridMultilevel"/>
    <w:tmpl w:val="8C30995C"/>
    <w:lvl w:ilvl="0" w:tplc="291C999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03E5525"/>
    <w:multiLevelType w:val="hybridMultilevel"/>
    <w:tmpl w:val="9D6840D6"/>
    <w:lvl w:ilvl="0" w:tplc="D9288D2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4D7B26E7"/>
    <w:multiLevelType w:val="hybridMultilevel"/>
    <w:tmpl w:val="73CE36C8"/>
    <w:lvl w:ilvl="0" w:tplc="225EB7C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519B6377"/>
    <w:multiLevelType w:val="hybridMultilevel"/>
    <w:tmpl w:val="1BE6B728"/>
    <w:lvl w:ilvl="0" w:tplc="F83C96D2">
      <w:start w:val="1"/>
      <w:numFmt w:val="decimal"/>
      <w:pStyle w:val="a"/>
      <w:suff w:val="space"/>
      <w:lvlText w:val="%1."/>
      <w:lvlJc w:val="left"/>
      <w:pPr>
        <w:ind w:left="800" w:hanging="400"/>
      </w:pPr>
      <w:rPr>
        <w:rFonts w:hint="eastAsia"/>
        <w:b w:val="0"/>
        <w:bCs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54533FE1"/>
    <w:multiLevelType w:val="hybridMultilevel"/>
    <w:tmpl w:val="2020BCBC"/>
    <w:lvl w:ilvl="0" w:tplc="6106880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54AF16ED"/>
    <w:multiLevelType w:val="hybridMultilevel"/>
    <w:tmpl w:val="97F624E6"/>
    <w:lvl w:ilvl="0" w:tplc="F32A135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5A32727A"/>
    <w:multiLevelType w:val="hybridMultilevel"/>
    <w:tmpl w:val="20304B32"/>
    <w:lvl w:ilvl="0" w:tplc="5262CAD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84740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AE79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1EEE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864A0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14A0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4CD6F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76188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F4CD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B71161"/>
    <w:multiLevelType w:val="hybridMultilevel"/>
    <w:tmpl w:val="65D044B8"/>
    <w:lvl w:ilvl="0" w:tplc="E456321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652024200">
    <w:abstractNumId w:val="5"/>
  </w:num>
  <w:num w:numId="2" w16cid:durableId="2098557304">
    <w:abstractNumId w:val="8"/>
  </w:num>
  <w:num w:numId="3" w16cid:durableId="564605121">
    <w:abstractNumId w:val="2"/>
  </w:num>
  <w:num w:numId="4" w16cid:durableId="1739592125">
    <w:abstractNumId w:val="6"/>
  </w:num>
  <w:num w:numId="5" w16cid:durableId="60639958">
    <w:abstractNumId w:val="0"/>
  </w:num>
  <w:num w:numId="6" w16cid:durableId="2123500530">
    <w:abstractNumId w:val="7"/>
  </w:num>
  <w:num w:numId="7" w16cid:durableId="514658108">
    <w:abstractNumId w:val="4"/>
  </w:num>
  <w:num w:numId="8" w16cid:durableId="520046695">
    <w:abstractNumId w:val="3"/>
  </w:num>
  <w:num w:numId="9" w16cid:durableId="316150267">
    <w:abstractNumId w:val="9"/>
  </w:num>
  <w:num w:numId="10" w16cid:durableId="8556574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7EwNTUxMTYwNDVT0lEKTi0uzszPAykwrQUAvt0aoCwAAAA="/>
  </w:docVars>
  <w:rsids>
    <w:rsidRoot w:val="008343C1"/>
    <w:rsid w:val="0006167B"/>
    <w:rsid w:val="00097332"/>
    <w:rsid w:val="00130DAD"/>
    <w:rsid w:val="00171122"/>
    <w:rsid w:val="001F17B1"/>
    <w:rsid w:val="00207DDE"/>
    <w:rsid w:val="00262548"/>
    <w:rsid w:val="00313584"/>
    <w:rsid w:val="0035386B"/>
    <w:rsid w:val="00356BF9"/>
    <w:rsid w:val="003B553E"/>
    <w:rsid w:val="004229B3"/>
    <w:rsid w:val="004328CA"/>
    <w:rsid w:val="004A5E1C"/>
    <w:rsid w:val="005160BF"/>
    <w:rsid w:val="00535DEC"/>
    <w:rsid w:val="00545550"/>
    <w:rsid w:val="00575280"/>
    <w:rsid w:val="005C01F7"/>
    <w:rsid w:val="005E4838"/>
    <w:rsid w:val="0067498D"/>
    <w:rsid w:val="006823F2"/>
    <w:rsid w:val="00695335"/>
    <w:rsid w:val="006E7508"/>
    <w:rsid w:val="00712DD2"/>
    <w:rsid w:val="0076174D"/>
    <w:rsid w:val="007A04C1"/>
    <w:rsid w:val="007C533A"/>
    <w:rsid w:val="007F02CF"/>
    <w:rsid w:val="0081542F"/>
    <w:rsid w:val="0083182C"/>
    <w:rsid w:val="008343C1"/>
    <w:rsid w:val="008541BC"/>
    <w:rsid w:val="009370A0"/>
    <w:rsid w:val="009F7660"/>
    <w:rsid w:val="00A4271C"/>
    <w:rsid w:val="00A441C4"/>
    <w:rsid w:val="00A61896"/>
    <w:rsid w:val="00AD4993"/>
    <w:rsid w:val="00B423F4"/>
    <w:rsid w:val="00B544E3"/>
    <w:rsid w:val="00BA5036"/>
    <w:rsid w:val="00BB3BBD"/>
    <w:rsid w:val="00BD6EB1"/>
    <w:rsid w:val="00BF22A4"/>
    <w:rsid w:val="00C31BBF"/>
    <w:rsid w:val="00CE410C"/>
    <w:rsid w:val="00D245A6"/>
    <w:rsid w:val="00D574DC"/>
    <w:rsid w:val="00D807E4"/>
    <w:rsid w:val="00DB19BA"/>
    <w:rsid w:val="00DB37F5"/>
    <w:rsid w:val="00E83B42"/>
    <w:rsid w:val="00EB621D"/>
    <w:rsid w:val="00F33DAB"/>
    <w:rsid w:val="00F56484"/>
    <w:rsid w:val="00F67E48"/>
    <w:rsid w:val="00FA4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F3B01F"/>
  <w15:chartTrackingRefBased/>
  <w15:docId w15:val="{BD7D27ED-EC8C-48A9-85FC-4FD643E7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8343C1"/>
    <w:pPr>
      <w:widowControl/>
      <w:tabs>
        <w:tab w:val="center" w:pos="4513"/>
        <w:tab w:val="right" w:pos="9026"/>
      </w:tabs>
      <w:wordWrap/>
      <w:autoSpaceDE/>
      <w:autoSpaceDN/>
      <w:snapToGrid w:val="0"/>
    </w:pPr>
  </w:style>
  <w:style w:type="character" w:customStyle="1" w:styleId="Char">
    <w:name w:val="머리글 Char"/>
    <w:basedOn w:val="a1"/>
    <w:link w:val="a4"/>
    <w:uiPriority w:val="99"/>
    <w:rsid w:val="008343C1"/>
  </w:style>
  <w:style w:type="table" w:styleId="a5">
    <w:name w:val="Table Grid"/>
    <w:basedOn w:val="a2"/>
    <w:uiPriority w:val="39"/>
    <w:rsid w:val="008343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343C1"/>
    <w:pPr>
      <w:widowControl/>
      <w:numPr>
        <w:numId w:val="1"/>
      </w:numPr>
      <w:adjustRightInd w:val="0"/>
      <w:snapToGrid w:val="0"/>
      <w:spacing w:after="0" w:line="240" w:lineRule="exact"/>
    </w:pPr>
    <w:rPr>
      <w:rFonts w:eastAsiaTheme="minorHAnsi"/>
      <w:sz w:val="18"/>
      <w:szCs w:val="18"/>
    </w:rPr>
  </w:style>
  <w:style w:type="paragraph" w:customStyle="1" w:styleId="a6">
    <w:name w:val="코드"/>
    <w:basedOn w:val="a0"/>
    <w:link w:val="Char0"/>
    <w:qFormat/>
    <w:rsid w:val="008343C1"/>
    <w:pPr>
      <w:spacing w:after="0" w:line="240" w:lineRule="exact"/>
    </w:pPr>
    <w:rPr>
      <w:rFonts w:ascii="Courier New" w:hAnsi="Courier New"/>
      <w:sz w:val="18"/>
    </w:rPr>
  </w:style>
  <w:style w:type="character" w:customStyle="1" w:styleId="Char0">
    <w:name w:val="코드 Char"/>
    <w:basedOn w:val="a1"/>
    <w:link w:val="a6"/>
    <w:rsid w:val="008343C1"/>
    <w:rPr>
      <w:rFonts w:ascii="Courier New" w:hAnsi="Courier New"/>
      <w:sz w:val="18"/>
    </w:rPr>
  </w:style>
  <w:style w:type="paragraph" w:styleId="a7">
    <w:name w:val="footer"/>
    <w:basedOn w:val="a0"/>
    <w:link w:val="Char1"/>
    <w:uiPriority w:val="99"/>
    <w:unhideWhenUsed/>
    <w:rsid w:val="008343C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7"/>
    <w:uiPriority w:val="99"/>
    <w:rsid w:val="008343C1"/>
  </w:style>
  <w:style w:type="paragraph" w:customStyle="1" w:styleId="msonormal0">
    <w:name w:val="msonormal"/>
    <w:basedOn w:val="a0"/>
    <w:rsid w:val="006823F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8">
    <w:name w:val="No Spacing"/>
    <w:uiPriority w:val="1"/>
    <w:qFormat/>
    <w:rsid w:val="007A04C1"/>
    <w:pPr>
      <w:widowControl w:val="0"/>
      <w:wordWrap w:val="0"/>
      <w:autoSpaceDE w:val="0"/>
      <w:autoSpaceDN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40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4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9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7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05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3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3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5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1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6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4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2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9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6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0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7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4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1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61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5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93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4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4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0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2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4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0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45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2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3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2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7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7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9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54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9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5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3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20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5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87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2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7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8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0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6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3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0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8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7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4E963A-48CB-4757-8CBE-9D0386F99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3</Pages>
  <Words>5126</Words>
  <Characters>29220</Characters>
  <Application>Microsoft Office Word</Application>
  <DocSecurity>0</DocSecurity>
  <Lines>243</Lines>
  <Paragraphs>6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Nize</dc:creator>
  <cp:keywords/>
  <dc:description/>
  <cp:lastModifiedBy>정은성</cp:lastModifiedBy>
  <cp:revision>35</cp:revision>
  <dcterms:created xsi:type="dcterms:W3CDTF">2019-08-18T04:07:00Z</dcterms:created>
  <dcterms:modified xsi:type="dcterms:W3CDTF">2022-09-14T09:02:00Z</dcterms:modified>
</cp:coreProperties>
</file>